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MON_1718029294"/>
    <w:bookmarkEnd w:id="0"/>
    <w:p w14:paraId="19C9A8F6" w14:textId="1D0CF6DA" w:rsidR="00B45BBE" w:rsidRDefault="00E73748">
      <w:r>
        <w:object w:dxaOrig="1503" w:dyaOrig="982" w14:anchorId="1566D1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1pt;height:49.3pt" o:ole="">
            <v:imagedata r:id="rId7" o:title=""/>
          </v:shape>
          <o:OLEObject Type="Embed" ProgID="Word.Document.8" ShapeID="_x0000_i1025" DrawAspect="Icon" ObjectID="_1718029322" r:id="rId8">
            <o:FieldCodes>\s</o:FieldCodes>
          </o:OLEObject>
        </w:object>
      </w:r>
    </w:p>
    <w:tbl>
      <w:tblPr>
        <w:tblW w:w="11040" w:type="dxa"/>
        <w:tblInd w:w="57" w:type="dxa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136"/>
        <w:gridCol w:w="208"/>
        <w:gridCol w:w="497"/>
        <w:gridCol w:w="712"/>
        <w:gridCol w:w="266"/>
        <w:gridCol w:w="135"/>
        <w:gridCol w:w="266"/>
        <w:gridCol w:w="43"/>
        <w:gridCol w:w="91"/>
        <w:gridCol w:w="266"/>
        <w:gridCol w:w="134"/>
        <w:gridCol w:w="82"/>
        <w:gridCol w:w="185"/>
        <w:gridCol w:w="134"/>
        <w:gridCol w:w="267"/>
        <w:gridCol w:w="120"/>
        <w:gridCol w:w="14"/>
        <w:gridCol w:w="120"/>
        <w:gridCol w:w="147"/>
        <w:gridCol w:w="134"/>
        <w:gridCol w:w="267"/>
        <w:gridCol w:w="134"/>
        <w:gridCol w:w="24"/>
        <w:gridCol w:w="243"/>
        <w:gridCol w:w="134"/>
        <w:gridCol w:w="266"/>
        <w:gridCol w:w="134"/>
        <w:gridCol w:w="252"/>
        <w:gridCol w:w="15"/>
        <w:gridCol w:w="21"/>
        <w:gridCol w:w="331"/>
        <w:gridCol w:w="14"/>
        <w:gridCol w:w="445"/>
        <w:gridCol w:w="142"/>
        <w:gridCol w:w="484"/>
        <w:gridCol w:w="222"/>
        <w:gridCol w:w="96"/>
        <w:gridCol w:w="7"/>
        <w:gridCol w:w="31"/>
        <w:gridCol w:w="229"/>
        <w:gridCol w:w="7"/>
        <w:gridCol w:w="470"/>
        <w:gridCol w:w="867"/>
        <w:gridCol w:w="55"/>
        <w:gridCol w:w="1075"/>
        <w:gridCol w:w="716"/>
        <w:gridCol w:w="135"/>
        <w:gridCol w:w="267"/>
      </w:tblGrid>
      <w:tr w:rsidR="001A1B37" w14:paraId="6D499DB1" w14:textId="77777777" w:rsidTr="00D2034F">
        <w:trPr>
          <w:gridAfter w:val="1"/>
          <w:wAfter w:w="267" w:type="dxa"/>
          <w:trHeight w:hRule="exact" w:val="907"/>
        </w:trPr>
        <w:tc>
          <w:tcPr>
            <w:tcW w:w="10773" w:type="dxa"/>
            <w:gridSpan w:val="47"/>
            <w:tcBorders>
              <w:bottom w:val="single" w:sz="4" w:space="0" w:color="auto"/>
            </w:tcBorders>
          </w:tcPr>
          <w:p w14:paraId="6863A714" w14:textId="77777777" w:rsidR="001A1B37" w:rsidRPr="00026100" w:rsidRDefault="00A65F3D" w:rsidP="00A65F3D">
            <w:pPr>
              <w:pStyle w:val="Heading1"/>
              <w:rPr>
                <w:sz w:val="26"/>
                <w:szCs w:val="26"/>
              </w:rPr>
            </w:pPr>
            <w:r w:rsidRPr="00026100">
              <w:rPr>
                <w:sz w:val="26"/>
                <w:szCs w:val="26"/>
              </w:rPr>
              <w:t xml:space="preserve">Referral </w:t>
            </w:r>
            <w:r w:rsidR="009038AE" w:rsidRPr="00026100">
              <w:rPr>
                <w:sz w:val="26"/>
                <w:szCs w:val="26"/>
              </w:rPr>
              <w:t>F</w:t>
            </w:r>
            <w:r w:rsidRPr="00026100">
              <w:rPr>
                <w:sz w:val="26"/>
                <w:szCs w:val="26"/>
              </w:rPr>
              <w:t xml:space="preserve">orm for </w:t>
            </w:r>
            <w:r w:rsidR="000F0102" w:rsidRPr="00026100">
              <w:rPr>
                <w:sz w:val="26"/>
                <w:szCs w:val="26"/>
              </w:rPr>
              <w:t>Individual Allied Health</w:t>
            </w:r>
            <w:r w:rsidRPr="00026100">
              <w:rPr>
                <w:sz w:val="26"/>
                <w:szCs w:val="26"/>
              </w:rPr>
              <w:t xml:space="preserve"> S</w:t>
            </w:r>
            <w:r w:rsidR="001A1B37" w:rsidRPr="00026100">
              <w:rPr>
                <w:sz w:val="26"/>
                <w:szCs w:val="26"/>
              </w:rPr>
              <w:t>ervices</w:t>
            </w:r>
            <w:r w:rsidR="00A1570B" w:rsidRPr="00026100">
              <w:rPr>
                <w:sz w:val="26"/>
                <w:szCs w:val="26"/>
              </w:rPr>
              <w:t xml:space="preserve"> </w:t>
            </w:r>
            <w:r w:rsidR="001A1B37" w:rsidRPr="00026100">
              <w:rPr>
                <w:sz w:val="26"/>
                <w:szCs w:val="26"/>
              </w:rPr>
              <w:t>under Medicare</w:t>
            </w:r>
            <w:r w:rsidR="00026100" w:rsidRPr="00026100">
              <w:rPr>
                <w:sz w:val="26"/>
                <w:szCs w:val="26"/>
              </w:rPr>
              <w:t xml:space="preserve"> for patients with a chronic medical condition and complex care needs</w:t>
            </w:r>
          </w:p>
          <w:p w14:paraId="520D8F91" w14:textId="77777777" w:rsidR="001A1B37" w:rsidRDefault="001A1B37" w:rsidP="0066288B">
            <w:pPr>
              <w:pStyle w:val="Header"/>
              <w:tabs>
                <w:tab w:val="clear" w:pos="4320"/>
                <w:tab w:val="clear" w:pos="8640"/>
              </w:tabs>
            </w:pPr>
          </w:p>
        </w:tc>
      </w:tr>
      <w:tr w:rsidR="006E19DB" w:rsidRPr="00E27AC1" w14:paraId="1E82D74E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top w:val="single" w:sz="4" w:space="0" w:color="auto"/>
              <w:bottom w:val="nil"/>
            </w:tcBorders>
          </w:tcPr>
          <w:p w14:paraId="3C337E58" w14:textId="77777777" w:rsidR="006E19DB" w:rsidRPr="008959ED" w:rsidRDefault="006E19DB" w:rsidP="001008D0">
            <w:pPr>
              <w:pStyle w:val="Heading2"/>
              <w:jc w:val="center"/>
            </w:pPr>
            <w:r w:rsidRPr="008959ED">
              <w:t xml:space="preserve">Note: GPs can use this form issued by the Department of Health or one that contains </w:t>
            </w:r>
            <w:proofErr w:type="gramStart"/>
            <w:r w:rsidR="008959ED" w:rsidRPr="008959ED">
              <w:t>a</w:t>
            </w:r>
            <w:r w:rsidRPr="008959ED">
              <w:t>ll of</w:t>
            </w:r>
            <w:proofErr w:type="gramEnd"/>
            <w:r w:rsidRPr="008959ED">
              <w:t xml:space="preserve"> the components of this form.</w:t>
            </w:r>
          </w:p>
        </w:tc>
      </w:tr>
      <w:tr w:rsidR="001A1B37" w:rsidRPr="00E27AC1" w14:paraId="668156EB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top w:val="single" w:sz="4" w:space="0" w:color="auto"/>
              <w:bottom w:val="nil"/>
            </w:tcBorders>
          </w:tcPr>
          <w:p w14:paraId="1C8A7CF1" w14:textId="77777777" w:rsidR="001A1B37" w:rsidRPr="00E27AC1" w:rsidRDefault="001A1B37" w:rsidP="0066288B">
            <w:pPr>
              <w:pStyle w:val="Heading2"/>
            </w:pPr>
            <w:r w:rsidRPr="00E27AC1">
              <w:t>To be completed by referring GP:</w:t>
            </w:r>
          </w:p>
          <w:p w14:paraId="07E7E679" w14:textId="77777777" w:rsidR="001A1B37" w:rsidRPr="00E27AC1" w:rsidRDefault="001A1B37" w:rsidP="0066288B">
            <w:r w:rsidRPr="00E27AC1">
              <w:t>Please tick:</w:t>
            </w:r>
          </w:p>
        </w:tc>
      </w:tr>
      <w:tr w:rsidR="001A1B37" w:rsidRPr="00E27AC1" w14:paraId="6E1792E7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hRule="exact" w:val="284"/>
        </w:trPr>
        <w:tc>
          <w:tcPr>
            <w:tcW w:w="344" w:type="dxa"/>
            <w:gridSpan w:val="2"/>
            <w:tcBorders>
              <w:top w:val="nil"/>
            </w:tcBorders>
          </w:tcPr>
          <w:p w14:paraId="0AF06099" w14:textId="77777777" w:rsidR="001A1B37" w:rsidRPr="00E27AC1" w:rsidRDefault="00446C3A" w:rsidP="0066288B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B9485A3" wp14:editId="2BD76CAC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37465</wp:posOffset>
                      </wp:positionV>
                      <wp:extent cx="135255" cy="137795"/>
                      <wp:effectExtent l="0" t="0" r="0" b="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377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A1E549" id="Rectangle 3" o:spid="_x0000_s1026" style="position:absolute;margin-left:2.25pt;margin-top:2.95pt;width:10.65pt;height:1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"/>
                  </w:pict>
                </mc:Fallback>
              </mc:AlternateContent>
            </w:r>
          </w:p>
        </w:tc>
        <w:tc>
          <w:tcPr>
            <w:tcW w:w="10429" w:type="dxa"/>
            <w:gridSpan w:val="45"/>
            <w:tcBorders>
              <w:top w:val="nil"/>
            </w:tcBorders>
          </w:tcPr>
          <w:p w14:paraId="42B67E49" w14:textId="77777777" w:rsidR="001A1B37" w:rsidRPr="00E27AC1" w:rsidRDefault="00BF4D61" w:rsidP="00375D8B">
            <w:r>
              <w:rPr>
                <w:color w:val="181512"/>
                <w:lang w:val="en-US"/>
              </w:rPr>
              <w:t>Patient has GP Management Plan</w:t>
            </w:r>
            <w:r w:rsidR="00155442">
              <w:rPr>
                <w:color w:val="181512"/>
                <w:lang w:val="en-US"/>
              </w:rPr>
              <w:t xml:space="preserve"> (item </w:t>
            </w:r>
            <w:proofErr w:type="gramStart"/>
            <w:r w:rsidR="00155442">
              <w:rPr>
                <w:color w:val="181512"/>
                <w:lang w:val="en-US"/>
              </w:rPr>
              <w:t xml:space="preserve">721 </w:t>
            </w:r>
            <w:r w:rsidR="00BB51D5">
              <w:rPr>
                <w:color w:val="181512"/>
                <w:lang w:val="en-US"/>
              </w:rPr>
              <w:t>)</w:t>
            </w:r>
            <w:proofErr w:type="gramEnd"/>
            <w:r>
              <w:rPr>
                <w:color w:val="181512"/>
                <w:lang w:val="en-US"/>
              </w:rPr>
              <w:t xml:space="preserve"> </w:t>
            </w:r>
            <w:r w:rsidR="00BB51D5">
              <w:rPr>
                <w:color w:val="181512"/>
                <w:lang w:val="en-US"/>
              </w:rPr>
              <w:t xml:space="preserve">AND </w:t>
            </w:r>
            <w:r>
              <w:rPr>
                <w:color w:val="181512"/>
                <w:lang w:val="en-US"/>
              </w:rPr>
              <w:t>Team Care Arrangements</w:t>
            </w:r>
            <w:r w:rsidR="00BB51D5">
              <w:rPr>
                <w:color w:val="181512"/>
                <w:lang w:val="en-US"/>
              </w:rPr>
              <w:t xml:space="preserve"> </w:t>
            </w:r>
            <w:r w:rsidR="00155442">
              <w:rPr>
                <w:color w:val="181512"/>
                <w:lang w:val="en-US"/>
              </w:rPr>
              <w:t>(</w:t>
            </w:r>
            <w:r w:rsidR="00BB51D5">
              <w:rPr>
                <w:color w:val="181512"/>
                <w:lang w:val="en-US"/>
              </w:rPr>
              <w:t>item 723)</w:t>
            </w:r>
            <w:r>
              <w:rPr>
                <w:color w:val="181512"/>
                <w:lang w:val="en-US"/>
              </w:rPr>
              <w:t xml:space="preserve"> </w:t>
            </w:r>
            <w:r w:rsidR="00D32CE8">
              <w:rPr>
                <w:color w:val="181512"/>
                <w:lang w:val="en-US"/>
              </w:rPr>
              <w:t>OR</w:t>
            </w:r>
          </w:p>
        </w:tc>
      </w:tr>
      <w:tr w:rsidR="001A1B37" w:rsidRPr="00E27AC1" w14:paraId="2161944B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hRule="exact" w:val="284"/>
        </w:trPr>
        <w:tc>
          <w:tcPr>
            <w:tcW w:w="344" w:type="dxa"/>
            <w:gridSpan w:val="2"/>
          </w:tcPr>
          <w:p w14:paraId="196BA6B3" w14:textId="77777777" w:rsidR="001A1B37" w:rsidRPr="00E27AC1" w:rsidRDefault="00446C3A" w:rsidP="0066288B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70CDA4" wp14:editId="3C8DC72C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38100</wp:posOffset>
                      </wp:positionV>
                      <wp:extent cx="135255" cy="137795"/>
                      <wp:effectExtent l="0" t="0" r="0" b="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377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3429C" id="Rectangle 4" o:spid="_x0000_s1026" style="position:absolute;margin-left:2.25pt;margin-top:3pt;width:10.65pt;height:1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10429" w:type="dxa"/>
            <w:gridSpan w:val="45"/>
          </w:tcPr>
          <w:p w14:paraId="51E6E164" w14:textId="77777777" w:rsidR="001A1B37" w:rsidRPr="00E27AC1" w:rsidRDefault="00BB51D5" w:rsidP="0066288B">
            <w:r>
              <w:rPr>
                <w:lang w:val="en-US"/>
              </w:rPr>
              <w:t xml:space="preserve">GP has contributed to or reviewed a multidisciplinary care plan prepared by the patient’s aged care facility </w:t>
            </w:r>
            <w:r w:rsidR="00155442">
              <w:rPr>
                <w:lang w:val="en-US"/>
              </w:rPr>
              <w:t>(</w:t>
            </w:r>
            <w:r>
              <w:rPr>
                <w:lang w:val="en-US"/>
              </w:rPr>
              <w:t>item 731</w:t>
            </w:r>
            <w:r w:rsidR="00155442">
              <w:rPr>
                <w:lang w:val="en-US"/>
              </w:rPr>
              <w:t>)</w:t>
            </w:r>
          </w:p>
        </w:tc>
      </w:tr>
      <w:tr w:rsidR="001A1B37" w:rsidRPr="00E27AC1" w14:paraId="2F4D0CFF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bottom w:val="single" w:sz="4" w:space="0" w:color="auto"/>
            </w:tcBorders>
          </w:tcPr>
          <w:p w14:paraId="3782C85B" w14:textId="77777777" w:rsidR="001A1B37" w:rsidRPr="00E27AC1" w:rsidRDefault="001A1B37" w:rsidP="0066288B">
            <w:pPr>
              <w:spacing w:before="90"/>
            </w:pPr>
            <w:r>
              <w:rPr>
                <w:b/>
                <w:bCs/>
                <w:lang w:val="en-US"/>
              </w:rPr>
              <w:t>Note</w:t>
            </w:r>
            <w:r>
              <w:rPr>
                <w:lang w:val="en-US"/>
              </w:rPr>
              <w:t>: GPs are encouraged to attach a copy of the relevant part of the patient’s care plan to this form.</w:t>
            </w:r>
          </w:p>
        </w:tc>
      </w:tr>
      <w:tr w:rsidR="001A1B37" w:rsidRPr="00E27AC1" w14:paraId="09806058" w14:textId="77777777" w:rsidTr="00D2034F">
        <w:trPr>
          <w:gridAfter w:val="1"/>
          <w:wAfter w:w="267" w:type="dxa"/>
          <w:trHeight w:val="555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F8667B" w14:textId="77777777" w:rsidR="00BF4D61" w:rsidRPr="00BF4D61" w:rsidRDefault="001A1B37" w:rsidP="00BF4D61">
            <w:r w:rsidRPr="00E27AC1">
              <w:t>GP details</w:t>
            </w:r>
          </w:p>
        </w:tc>
      </w:tr>
      <w:tr w:rsidR="001E0652" w:rsidRPr="00E27AC1" w14:paraId="2C9020FA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CFCB36A" w14:textId="77777777" w:rsidR="001E0652" w:rsidRPr="00E27AC1" w:rsidRDefault="001E0652" w:rsidP="0066288B">
            <w:r>
              <w:rPr>
                <w:color w:val="181512"/>
                <w:lang w:val="en-US"/>
              </w:rPr>
              <w:t>Provider Number</w:t>
            </w: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B99C3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11C6A6C8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1170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A1EB3CE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4AF91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E301D53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1D636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0E3C662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E85AD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29B2326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058D3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67C5F68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00EE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49E196BB" w14:textId="77777777" w:rsidR="001E0652" w:rsidRPr="00E27AC1" w:rsidRDefault="001E0652" w:rsidP="00CB0E64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06FE7" w14:textId="77777777" w:rsidR="001E0652" w:rsidRPr="00E27AC1" w:rsidRDefault="001E0652" w:rsidP="00EF6B63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04B1E74F" w14:textId="77777777" w:rsidR="001E0652" w:rsidRPr="00E27AC1" w:rsidRDefault="001E0652" w:rsidP="0066288B">
            <w:r>
              <w:t xml:space="preserve">  </w:t>
            </w: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74E0" w14:textId="77777777" w:rsidR="001E0652" w:rsidRPr="00E27AC1" w:rsidRDefault="001E0652" w:rsidP="00415904"/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77A79189" w14:textId="77777777" w:rsidR="001E0652" w:rsidRPr="00E27AC1" w:rsidRDefault="001E0652" w:rsidP="00CB0E64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71EA4" w14:textId="77777777" w:rsidR="001E0652" w:rsidRPr="00E27AC1" w:rsidRDefault="001E0652" w:rsidP="00CB0E64">
            <w:pPr>
              <w:jc w:val="center"/>
            </w:pPr>
          </w:p>
        </w:tc>
        <w:tc>
          <w:tcPr>
            <w:tcW w:w="366" w:type="dxa"/>
            <w:gridSpan w:val="3"/>
            <w:tcBorders>
              <w:left w:val="single" w:sz="4" w:space="0" w:color="auto"/>
            </w:tcBorders>
          </w:tcPr>
          <w:p w14:paraId="44AF6CBE" w14:textId="77777777" w:rsidR="001E0652" w:rsidRPr="00E27AC1" w:rsidRDefault="001E0652" w:rsidP="001E0652">
            <w:pPr>
              <w:jc w:val="center"/>
            </w:pPr>
          </w:p>
        </w:tc>
        <w:tc>
          <w:tcPr>
            <w:tcW w:w="1389" w:type="dxa"/>
            <w:gridSpan w:val="5"/>
            <w:tcBorders>
              <w:left w:val="nil"/>
            </w:tcBorders>
          </w:tcPr>
          <w:p w14:paraId="18EB95E9" w14:textId="77777777" w:rsidR="001E0652" w:rsidRPr="00E27AC1" w:rsidRDefault="001E0652" w:rsidP="00CB0E64">
            <w:pPr>
              <w:jc w:val="center"/>
            </w:pPr>
          </w:p>
        </w:tc>
        <w:tc>
          <w:tcPr>
            <w:tcW w:w="267" w:type="dxa"/>
            <w:gridSpan w:val="3"/>
          </w:tcPr>
          <w:p w14:paraId="20E2B9CD" w14:textId="77777777" w:rsidR="001E0652" w:rsidRPr="00E27AC1" w:rsidRDefault="001E0652" w:rsidP="00CB0E64">
            <w:pPr>
              <w:jc w:val="center"/>
            </w:pPr>
          </w:p>
        </w:tc>
        <w:tc>
          <w:tcPr>
            <w:tcW w:w="3325" w:type="dxa"/>
            <w:gridSpan w:val="7"/>
            <w:tcBorders>
              <w:left w:val="nil"/>
              <w:right w:val="single" w:sz="4" w:space="0" w:color="auto"/>
            </w:tcBorders>
          </w:tcPr>
          <w:p w14:paraId="34FEC31E" w14:textId="77777777" w:rsidR="001E0652" w:rsidRPr="00E27AC1" w:rsidRDefault="001E0652" w:rsidP="0066288B"/>
        </w:tc>
      </w:tr>
      <w:tr w:rsidR="001E0652" w:rsidRPr="00E27AC1" w14:paraId="6C485DB1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304DF0CF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391C14CF" w14:textId="77777777" w:rsidR="001E0652" w:rsidRPr="00E27AC1" w:rsidRDefault="001E0652" w:rsidP="0066288B"/>
        </w:tc>
        <w:tc>
          <w:tcPr>
            <w:tcW w:w="135" w:type="dxa"/>
            <w:tcBorders>
              <w:bottom w:val="single" w:sz="4" w:space="0" w:color="auto"/>
            </w:tcBorders>
          </w:tcPr>
          <w:p w14:paraId="05571A5A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799A974E" w14:textId="77777777" w:rsidR="001E0652" w:rsidRPr="00E27AC1" w:rsidRDefault="001E0652" w:rsidP="0066288B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3AAB7669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5EEA6359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60F238ED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77ED601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67E4D281" w14:textId="77777777" w:rsidR="001E0652" w:rsidRPr="00E27AC1" w:rsidRDefault="001E0652" w:rsidP="0066288B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506C9F84" w14:textId="77777777" w:rsidR="001E0652" w:rsidRPr="00E27AC1" w:rsidRDefault="001E0652" w:rsidP="0066288B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72306012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E27991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3F5E8039" w14:textId="77777777" w:rsidR="001E0652" w:rsidRPr="00E27AC1" w:rsidRDefault="001E0652" w:rsidP="0066288B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2769EEAA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25F5AF13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4A3209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026E5DB6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5F0DCBCF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2F50A2FD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bottom w:val="single" w:sz="4" w:space="0" w:color="auto"/>
            </w:tcBorders>
          </w:tcPr>
          <w:p w14:paraId="438985C6" w14:textId="77777777" w:rsidR="001E0652" w:rsidRPr="00E27AC1" w:rsidRDefault="001E0652" w:rsidP="0066288B"/>
        </w:tc>
        <w:tc>
          <w:tcPr>
            <w:tcW w:w="366" w:type="dxa"/>
            <w:gridSpan w:val="3"/>
          </w:tcPr>
          <w:p w14:paraId="0DDDC9CF" w14:textId="77777777" w:rsidR="001E0652" w:rsidRPr="00E27AC1" w:rsidRDefault="001E0652" w:rsidP="0066288B"/>
        </w:tc>
        <w:tc>
          <w:tcPr>
            <w:tcW w:w="1389" w:type="dxa"/>
            <w:gridSpan w:val="5"/>
          </w:tcPr>
          <w:p w14:paraId="1093CB9D" w14:textId="77777777" w:rsidR="001E0652" w:rsidRPr="00E27AC1" w:rsidRDefault="001E0652" w:rsidP="0066288B"/>
        </w:tc>
        <w:tc>
          <w:tcPr>
            <w:tcW w:w="267" w:type="dxa"/>
            <w:gridSpan w:val="3"/>
          </w:tcPr>
          <w:p w14:paraId="10F70F78" w14:textId="77777777" w:rsidR="001E0652" w:rsidRPr="00E27AC1" w:rsidRDefault="001E0652" w:rsidP="0066288B"/>
        </w:tc>
        <w:tc>
          <w:tcPr>
            <w:tcW w:w="3325" w:type="dxa"/>
            <w:gridSpan w:val="7"/>
            <w:tcBorders>
              <w:right w:val="single" w:sz="4" w:space="0" w:color="auto"/>
            </w:tcBorders>
          </w:tcPr>
          <w:p w14:paraId="7119225E" w14:textId="77777777" w:rsidR="001E0652" w:rsidRPr="00E27AC1" w:rsidRDefault="001E0652" w:rsidP="0066288B"/>
        </w:tc>
      </w:tr>
      <w:tr w:rsidR="001E0652" w:rsidRPr="00E27AC1" w14:paraId="2B30FB90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F3F3EB8" w14:textId="77777777" w:rsidR="001E0652" w:rsidRPr="00E27AC1" w:rsidRDefault="001E0652" w:rsidP="0066288B">
            <w:r>
              <w:rPr>
                <w:color w:val="181512"/>
                <w:lang w:val="en-US"/>
              </w:rPr>
              <w:t>Name</w:t>
            </w:r>
          </w:p>
        </w:tc>
        <w:tc>
          <w:tcPr>
            <w:tcW w:w="4684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F695" w14:textId="77777777" w:rsidR="001E0652" w:rsidRPr="00E27AC1" w:rsidRDefault="001E0652" w:rsidP="0066288B"/>
        </w:tc>
        <w:tc>
          <w:tcPr>
            <w:tcW w:w="4401" w:type="dxa"/>
            <w:gridSpan w:val="13"/>
            <w:tcBorders>
              <w:left w:val="single" w:sz="4" w:space="0" w:color="auto"/>
            </w:tcBorders>
          </w:tcPr>
          <w:p w14:paraId="04E16E86" w14:textId="77777777" w:rsidR="001E0652" w:rsidRPr="00E27AC1" w:rsidRDefault="001E0652" w:rsidP="0066288B"/>
        </w:tc>
        <w:tc>
          <w:tcPr>
            <w:tcW w:w="135" w:type="dxa"/>
            <w:tcBorders>
              <w:left w:val="nil"/>
              <w:right w:val="single" w:sz="4" w:space="0" w:color="auto"/>
            </w:tcBorders>
          </w:tcPr>
          <w:p w14:paraId="5759CD97" w14:textId="77777777" w:rsidR="001E0652" w:rsidRPr="00E27AC1" w:rsidRDefault="001E0652" w:rsidP="0066288B"/>
        </w:tc>
      </w:tr>
      <w:tr w:rsidR="001E0652" w:rsidRPr="00E27AC1" w14:paraId="4C9036C3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112F97C3" w14:textId="77777777" w:rsidR="001E0652" w:rsidRPr="00E27AC1" w:rsidRDefault="001E0652" w:rsidP="0066288B"/>
        </w:tc>
        <w:tc>
          <w:tcPr>
            <w:tcW w:w="9085" w:type="dxa"/>
            <w:gridSpan w:val="42"/>
            <w:tcBorders>
              <w:bottom w:val="single" w:sz="4" w:space="0" w:color="auto"/>
            </w:tcBorders>
          </w:tcPr>
          <w:p w14:paraId="69DDBC26" w14:textId="77777777" w:rsidR="001E0652" w:rsidRPr="00E27AC1" w:rsidRDefault="001E0652" w:rsidP="0066288B"/>
        </w:tc>
        <w:tc>
          <w:tcPr>
            <w:tcW w:w="135" w:type="dxa"/>
            <w:tcBorders>
              <w:right w:val="single" w:sz="4" w:space="0" w:color="auto"/>
            </w:tcBorders>
          </w:tcPr>
          <w:p w14:paraId="7A87F35D" w14:textId="77777777" w:rsidR="001E0652" w:rsidRPr="00E27AC1" w:rsidRDefault="001E0652" w:rsidP="0066288B"/>
        </w:tc>
      </w:tr>
      <w:tr w:rsidR="001E0652" w:rsidRPr="00E27AC1" w14:paraId="6B03E081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391B9F8" w14:textId="77777777" w:rsidR="001E0652" w:rsidRPr="00E27AC1" w:rsidRDefault="001E0652" w:rsidP="0066288B">
            <w:r>
              <w:rPr>
                <w:color w:val="181512"/>
                <w:lang w:val="en-US"/>
              </w:rPr>
              <w:t>Address</w:t>
            </w:r>
          </w:p>
        </w:tc>
        <w:tc>
          <w:tcPr>
            <w:tcW w:w="7239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9844D9" w14:textId="77777777" w:rsidR="001E0652" w:rsidRPr="00E27AC1" w:rsidRDefault="001E0652" w:rsidP="0066288B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184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05EF" w14:textId="77777777" w:rsidR="001E0652" w:rsidRPr="00E27AC1" w:rsidRDefault="001E0652" w:rsidP="0066288B">
            <w:r>
              <w:rPr>
                <w:color w:val="181512"/>
                <w:sz w:val="16"/>
                <w:szCs w:val="16"/>
                <w:lang w:val="en-US"/>
              </w:rPr>
              <w:t xml:space="preserve">Postcode  </w:t>
            </w:r>
          </w:p>
        </w:tc>
        <w:tc>
          <w:tcPr>
            <w:tcW w:w="135" w:type="dxa"/>
            <w:tcBorders>
              <w:right w:val="single" w:sz="4" w:space="0" w:color="auto"/>
            </w:tcBorders>
          </w:tcPr>
          <w:p w14:paraId="2A6E7825" w14:textId="77777777" w:rsidR="001E0652" w:rsidRPr="00E27AC1" w:rsidRDefault="001E0652" w:rsidP="0066288B"/>
        </w:tc>
      </w:tr>
      <w:tr w:rsidR="001E0652" w:rsidRPr="00E27AC1" w14:paraId="450DBC8A" w14:textId="77777777" w:rsidTr="00D2034F"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left w:val="single" w:sz="4" w:space="0" w:color="auto"/>
              <w:right w:val="single" w:sz="4" w:space="0" w:color="auto"/>
            </w:tcBorders>
          </w:tcPr>
          <w:p w14:paraId="0EC8B67E" w14:textId="77777777" w:rsidR="001E0652" w:rsidRPr="001C03AD" w:rsidRDefault="001E0652" w:rsidP="0066288B">
            <w:pPr>
              <w:pStyle w:val="Heading2"/>
              <w:spacing w:before="120"/>
              <w:rPr>
                <w:b/>
                <w:bCs/>
              </w:rPr>
            </w:pPr>
            <w:r>
              <w:rPr>
                <w:color w:val="181512"/>
                <w:sz w:val="18"/>
                <w:szCs w:val="18"/>
                <w:lang w:val="en-US"/>
              </w:rPr>
              <w:t>Patient details</w:t>
            </w:r>
          </w:p>
        </w:tc>
      </w:tr>
      <w:tr w:rsidR="00D2034F" w:rsidRPr="00E27AC1" w14:paraId="0C547B5A" w14:textId="77777777" w:rsidTr="00D2034F">
        <w:trPr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B06DFE3" w14:textId="77777777" w:rsidR="00D2034F" w:rsidRPr="00E27AC1" w:rsidRDefault="00D2034F" w:rsidP="00D2034F">
            <w:r w:rsidRPr="00E27AC1">
              <w:t>Medicare Number</w:t>
            </w: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D492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3A3294FE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AB7B4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1B64FA8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9CA6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79F8641F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E59C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4DE65E53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6907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272E0FA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D8978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9FFB8B4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B1C0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1F78DCDB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89AF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457ED64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080B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0FB06B5C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36855" w14:textId="77777777" w:rsidR="00D2034F" w:rsidRPr="00E27AC1" w:rsidRDefault="00D2034F" w:rsidP="00D2034F">
            <w:pPr>
              <w:jc w:val="center"/>
            </w:pPr>
          </w:p>
        </w:tc>
        <w:tc>
          <w:tcPr>
            <w:tcW w:w="366" w:type="dxa"/>
            <w:gridSpan w:val="3"/>
            <w:tcBorders>
              <w:left w:val="single" w:sz="4" w:space="0" w:color="auto"/>
            </w:tcBorders>
          </w:tcPr>
          <w:p w14:paraId="499682C2" w14:textId="77777777" w:rsidR="00D2034F" w:rsidRPr="00E27AC1" w:rsidRDefault="00D2034F" w:rsidP="00D2034F"/>
        </w:tc>
        <w:tc>
          <w:tcPr>
            <w:tcW w:w="1396" w:type="dxa"/>
            <w:gridSpan w:val="6"/>
            <w:tcBorders>
              <w:right w:val="single" w:sz="4" w:space="0" w:color="auto"/>
            </w:tcBorders>
          </w:tcPr>
          <w:p w14:paraId="2E232C50" w14:textId="77777777" w:rsidR="00D2034F" w:rsidRPr="00E27AC1" w:rsidRDefault="00D2034F" w:rsidP="00D2034F">
            <w:r>
              <w:rPr>
                <w:color w:val="181512"/>
                <w:lang w:val="en-US"/>
              </w:rPr>
              <w:t>Patient’s ref no.</w:t>
            </w:r>
          </w:p>
        </w:tc>
        <w:tc>
          <w:tcPr>
            <w:tcW w:w="2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B8C1" w14:textId="77777777" w:rsidR="00D2034F" w:rsidRPr="00E27AC1" w:rsidRDefault="00D2034F" w:rsidP="00D2034F">
            <w:pPr>
              <w:jc w:val="center"/>
            </w:pPr>
          </w:p>
        </w:tc>
        <w:tc>
          <w:tcPr>
            <w:tcW w:w="3318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242786BA" w14:textId="77777777" w:rsidR="00D2034F" w:rsidRPr="00E27AC1" w:rsidRDefault="00D2034F" w:rsidP="0039303B">
            <w:r>
              <w:rPr>
                <w:color w:val="181512"/>
                <w:lang w:val="en-US"/>
              </w:rPr>
              <w:t xml:space="preserve"> Patient’s </w:t>
            </w:r>
            <w:proofErr w:type="gramStart"/>
            <w:r>
              <w:rPr>
                <w:color w:val="181512"/>
                <w:lang w:val="en-US"/>
              </w:rPr>
              <w:t>DOB.</w:t>
            </w:r>
            <w:r w:rsidR="0039303B">
              <w:rPr>
                <w:color w:val="181512"/>
                <w:lang w:val="en-US"/>
              </w:rPr>
              <w:t>_</w:t>
            </w:r>
            <w:proofErr w:type="gramEnd"/>
            <w:r w:rsidR="0039303B">
              <w:rPr>
                <w:color w:val="181512"/>
                <w:lang w:val="en-US"/>
              </w:rPr>
              <w:t>_____/______/______</w:t>
            </w:r>
          </w:p>
        </w:tc>
        <w:tc>
          <w:tcPr>
            <w:tcW w:w="267" w:type="dxa"/>
          </w:tcPr>
          <w:p w14:paraId="1B685368" w14:textId="77777777" w:rsidR="00D2034F" w:rsidRPr="00E27AC1" w:rsidRDefault="00D2034F" w:rsidP="00D2034F">
            <w:pPr>
              <w:jc w:val="center"/>
            </w:pPr>
          </w:p>
        </w:tc>
      </w:tr>
      <w:tr w:rsidR="00D2034F" w:rsidRPr="00E27AC1" w14:paraId="2440BDD6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200CD283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26F4A284" w14:textId="77777777" w:rsidR="00D2034F" w:rsidRPr="00E27AC1" w:rsidRDefault="00D2034F" w:rsidP="00D2034F"/>
        </w:tc>
        <w:tc>
          <w:tcPr>
            <w:tcW w:w="135" w:type="dxa"/>
            <w:tcBorders>
              <w:bottom w:val="single" w:sz="4" w:space="0" w:color="auto"/>
            </w:tcBorders>
          </w:tcPr>
          <w:p w14:paraId="120B5AE7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58AB0531" w14:textId="77777777" w:rsidR="00D2034F" w:rsidRPr="00E27AC1" w:rsidRDefault="00D2034F" w:rsidP="00D2034F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33F30843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0D90B58E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0391B971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83E804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47688B43" w14:textId="77777777" w:rsidR="00D2034F" w:rsidRPr="00E27AC1" w:rsidRDefault="00D2034F" w:rsidP="00D2034F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10B370D2" w14:textId="77777777" w:rsidR="00D2034F" w:rsidRPr="00E27AC1" w:rsidRDefault="00D2034F" w:rsidP="00D2034F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4EFBD5D8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47AA18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0E552068" w14:textId="77777777" w:rsidR="00D2034F" w:rsidRPr="00E27AC1" w:rsidRDefault="00D2034F" w:rsidP="00D2034F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72C8E668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203C1F91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93B3D9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6667722F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2994538F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3A5670AA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2CE9D3" w14:textId="77777777" w:rsidR="00D2034F" w:rsidRPr="00E27AC1" w:rsidRDefault="00D2034F" w:rsidP="00D2034F"/>
        </w:tc>
        <w:tc>
          <w:tcPr>
            <w:tcW w:w="366" w:type="dxa"/>
            <w:gridSpan w:val="3"/>
          </w:tcPr>
          <w:p w14:paraId="531302BE" w14:textId="77777777" w:rsidR="00D2034F" w:rsidRPr="00E27AC1" w:rsidRDefault="00D2034F" w:rsidP="00D2034F"/>
        </w:tc>
        <w:tc>
          <w:tcPr>
            <w:tcW w:w="1396" w:type="dxa"/>
            <w:gridSpan w:val="6"/>
          </w:tcPr>
          <w:p w14:paraId="1B5D0A9E" w14:textId="77777777" w:rsidR="00D2034F" w:rsidRPr="00E27AC1" w:rsidRDefault="00D2034F" w:rsidP="00D2034F"/>
        </w:tc>
        <w:tc>
          <w:tcPr>
            <w:tcW w:w="267" w:type="dxa"/>
            <w:gridSpan w:val="3"/>
            <w:tcBorders>
              <w:top w:val="single" w:sz="6" w:space="0" w:color="auto"/>
              <w:bottom w:val="single" w:sz="4" w:space="0" w:color="auto"/>
            </w:tcBorders>
          </w:tcPr>
          <w:p w14:paraId="5B6D0FD6" w14:textId="77777777" w:rsidR="00D2034F" w:rsidRPr="00E27AC1" w:rsidRDefault="00D2034F" w:rsidP="00D2034F"/>
        </w:tc>
        <w:tc>
          <w:tcPr>
            <w:tcW w:w="3318" w:type="dxa"/>
            <w:gridSpan w:val="6"/>
            <w:tcBorders>
              <w:right w:val="single" w:sz="4" w:space="0" w:color="auto"/>
            </w:tcBorders>
          </w:tcPr>
          <w:p w14:paraId="020566AD" w14:textId="77777777" w:rsidR="00D2034F" w:rsidRPr="00E27AC1" w:rsidRDefault="00D2034F" w:rsidP="00D2034F"/>
        </w:tc>
      </w:tr>
      <w:tr w:rsidR="00D2034F" w:rsidRPr="00E27AC1" w14:paraId="41D926A6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2BF7D0E" w14:textId="77777777" w:rsidR="00D2034F" w:rsidRPr="00E27AC1" w:rsidRDefault="00D2034F" w:rsidP="00D2034F">
            <w:r>
              <w:rPr>
                <w:color w:val="181512"/>
                <w:lang w:val="en-US"/>
              </w:rPr>
              <w:t>First Name</w:t>
            </w:r>
          </w:p>
        </w:tc>
        <w:tc>
          <w:tcPr>
            <w:tcW w:w="3873" w:type="dxa"/>
            <w:gridSpan w:val="2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6969" w14:textId="77777777" w:rsidR="00D2034F" w:rsidRPr="00E27AC1" w:rsidRDefault="00D2034F" w:rsidP="00D2034F"/>
        </w:tc>
        <w:tc>
          <w:tcPr>
            <w:tcW w:w="366" w:type="dxa"/>
            <w:gridSpan w:val="3"/>
            <w:tcBorders>
              <w:left w:val="single" w:sz="4" w:space="0" w:color="auto"/>
            </w:tcBorders>
          </w:tcPr>
          <w:p w14:paraId="5431CD7D" w14:textId="77777777" w:rsidR="00D2034F" w:rsidRPr="00E27AC1" w:rsidRDefault="00D2034F" w:rsidP="00D2034F"/>
        </w:tc>
        <w:tc>
          <w:tcPr>
            <w:tcW w:w="1396" w:type="dxa"/>
            <w:gridSpan w:val="6"/>
            <w:tcBorders>
              <w:right w:val="single" w:sz="4" w:space="0" w:color="auto"/>
            </w:tcBorders>
          </w:tcPr>
          <w:p w14:paraId="15A52747" w14:textId="77777777" w:rsidR="00D2034F" w:rsidRPr="00E27AC1" w:rsidRDefault="00D2034F" w:rsidP="00D2034F">
            <w:r>
              <w:rPr>
                <w:color w:val="181512"/>
                <w:lang w:val="en-US"/>
              </w:rPr>
              <w:t>Surname</w:t>
            </w:r>
          </w:p>
        </w:tc>
        <w:tc>
          <w:tcPr>
            <w:tcW w:w="34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093B9" w14:textId="77777777" w:rsidR="00D2034F" w:rsidRPr="00E27AC1" w:rsidRDefault="00D2034F" w:rsidP="00D2034F"/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7190249A" w14:textId="77777777" w:rsidR="00D2034F" w:rsidRPr="00E27AC1" w:rsidRDefault="00D2034F" w:rsidP="00D2034F"/>
        </w:tc>
      </w:tr>
      <w:tr w:rsidR="00D2034F" w:rsidRPr="00E27AC1" w14:paraId="0E4BC06C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42AC8E23" w14:textId="77777777" w:rsidR="00D2034F" w:rsidRPr="00E27AC1" w:rsidRDefault="00D2034F" w:rsidP="00D2034F"/>
        </w:tc>
        <w:tc>
          <w:tcPr>
            <w:tcW w:w="3873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70D5BAC4" w14:textId="77777777" w:rsidR="00D2034F" w:rsidRPr="00E27AC1" w:rsidRDefault="00D2034F" w:rsidP="00D2034F"/>
        </w:tc>
        <w:tc>
          <w:tcPr>
            <w:tcW w:w="366" w:type="dxa"/>
            <w:gridSpan w:val="3"/>
            <w:tcBorders>
              <w:bottom w:val="single" w:sz="4" w:space="0" w:color="auto"/>
            </w:tcBorders>
          </w:tcPr>
          <w:p w14:paraId="526ADA2D" w14:textId="77777777" w:rsidR="00D2034F" w:rsidRPr="00E27AC1" w:rsidRDefault="00D2034F" w:rsidP="00D2034F"/>
        </w:tc>
        <w:tc>
          <w:tcPr>
            <w:tcW w:w="1396" w:type="dxa"/>
            <w:gridSpan w:val="6"/>
            <w:tcBorders>
              <w:bottom w:val="single" w:sz="4" w:space="0" w:color="auto"/>
            </w:tcBorders>
          </w:tcPr>
          <w:p w14:paraId="6840DC9E" w14:textId="77777777" w:rsidR="00D2034F" w:rsidRPr="00E27AC1" w:rsidRDefault="00D2034F" w:rsidP="00D2034F"/>
        </w:tc>
        <w:tc>
          <w:tcPr>
            <w:tcW w:w="3450" w:type="dxa"/>
            <w:gridSpan w:val="8"/>
            <w:tcBorders>
              <w:bottom w:val="single" w:sz="4" w:space="0" w:color="auto"/>
            </w:tcBorders>
          </w:tcPr>
          <w:p w14:paraId="1B5C854C" w14:textId="77777777" w:rsidR="00D2034F" w:rsidRPr="00E27AC1" w:rsidRDefault="00D2034F" w:rsidP="00D2034F"/>
        </w:tc>
        <w:tc>
          <w:tcPr>
            <w:tcW w:w="135" w:type="dxa"/>
            <w:tcBorders>
              <w:right w:val="single" w:sz="4" w:space="0" w:color="auto"/>
            </w:tcBorders>
          </w:tcPr>
          <w:p w14:paraId="47727DAA" w14:textId="77777777" w:rsidR="00D2034F" w:rsidRPr="00E27AC1" w:rsidRDefault="00D2034F" w:rsidP="00D2034F"/>
        </w:tc>
      </w:tr>
      <w:tr w:rsidR="00D2034F" w:rsidRPr="00E27AC1" w14:paraId="2D573EE1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B21A4A9" w14:textId="77777777" w:rsidR="00D2034F" w:rsidRPr="00E27AC1" w:rsidRDefault="00D2034F" w:rsidP="00D2034F">
            <w:r>
              <w:rPr>
                <w:color w:val="181512"/>
                <w:lang w:val="en-US"/>
              </w:rPr>
              <w:t>Address</w:t>
            </w:r>
          </w:p>
        </w:tc>
        <w:tc>
          <w:tcPr>
            <w:tcW w:w="7239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6AE6E" w14:textId="77777777" w:rsidR="00D2034F" w:rsidRPr="00E27AC1" w:rsidRDefault="00D2034F" w:rsidP="00D2034F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184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E6CEF" w14:textId="77777777" w:rsidR="00D2034F" w:rsidRPr="00E27AC1" w:rsidRDefault="00D2034F" w:rsidP="00D2034F">
            <w:r>
              <w:rPr>
                <w:color w:val="181512"/>
                <w:sz w:val="16"/>
                <w:szCs w:val="16"/>
                <w:lang w:val="en-US"/>
              </w:rPr>
              <w:t xml:space="preserve">Postcode  </w:t>
            </w:r>
          </w:p>
        </w:tc>
        <w:tc>
          <w:tcPr>
            <w:tcW w:w="135" w:type="dxa"/>
            <w:tcBorders>
              <w:right w:val="single" w:sz="4" w:space="0" w:color="auto"/>
            </w:tcBorders>
          </w:tcPr>
          <w:p w14:paraId="4EB5BE6D" w14:textId="77777777" w:rsidR="00D2034F" w:rsidRPr="00E27AC1" w:rsidRDefault="00D2034F" w:rsidP="00D2034F"/>
        </w:tc>
      </w:tr>
      <w:tr w:rsidR="00D2034F" w:rsidRPr="00E27AC1" w14:paraId="45804056" w14:textId="77777777" w:rsidTr="00D2034F"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left w:val="single" w:sz="4" w:space="0" w:color="auto"/>
              <w:right w:val="single" w:sz="4" w:space="0" w:color="auto"/>
            </w:tcBorders>
          </w:tcPr>
          <w:p w14:paraId="07140B11" w14:textId="77777777" w:rsidR="00D2034F" w:rsidRDefault="00D2034F" w:rsidP="00D2034F">
            <w:pPr>
              <w:pStyle w:val="Heading2"/>
              <w:spacing w:before="120"/>
              <w:rPr>
                <w:color w:val="181512"/>
                <w:sz w:val="18"/>
                <w:szCs w:val="18"/>
                <w:lang w:val="en-US"/>
              </w:rPr>
            </w:pPr>
          </w:p>
          <w:p w14:paraId="26F95009" w14:textId="77777777" w:rsidR="00D2034F" w:rsidRPr="001C03AD" w:rsidRDefault="00D2034F" w:rsidP="00D2034F">
            <w:pPr>
              <w:pStyle w:val="Heading2"/>
              <w:spacing w:before="120"/>
              <w:rPr>
                <w:b/>
                <w:bCs/>
              </w:rPr>
            </w:pPr>
            <w:r>
              <w:rPr>
                <w:color w:val="181512"/>
                <w:sz w:val="18"/>
                <w:szCs w:val="18"/>
                <w:lang w:val="en-US"/>
              </w:rPr>
              <w:t>Allied Health Provider (</w:t>
            </w:r>
            <w:proofErr w:type="spellStart"/>
            <w:r>
              <w:rPr>
                <w:color w:val="181512"/>
                <w:sz w:val="18"/>
                <w:szCs w:val="18"/>
                <w:lang w:val="en-US"/>
              </w:rPr>
              <w:t>AHP</w:t>
            </w:r>
            <w:proofErr w:type="spellEnd"/>
            <w:r>
              <w:rPr>
                <w:color w:val="181512"/>
                <w:sz w:val="18"/>
                <w:szCs w:val="18"/>
                <w:lang w:val="en-US"/>
              </w:rPr>
              <w:t xml:space="preserve">) patient referred to: </w:t>
            </w:r>
            <w:r>
              <w:rPr>
                <w:rFonts w:ascii="Arial" w:hAnsi="Arial" w:cs="Arial"/>
                <w:color w:val="181512"/>
                <w:sz w:val="18"/>
                <w:szCs w:val="18"/>
                <w:lang w:val="en-US"/>
              </w:rPr>
              <w:t xml:space="preserve">(Please specify name or type of </w:t>
            </w:r>
            <w:proofErr w:type="spellStart"/>
            <w:r>
              <w:rPr>
                <w:rFonts w:ascii="Arial" w:hAnsi="Arial" w:cs="Arial"/>
                <w:color w:val="181512"/>
                <w:sz w:val="18"/>
                <w:szCs w:val="18"/>
                <w:lang w:val="en-US"/>
              </w:rPr>
              <w:t>AHP</w:t>
            </w:r>
            <w:proofErr w:type="spellEnd"/>
            <w:r>
              <w:rPr>
                <w:rFonts w:ascii="Arial" w:hAnsi="Arial" w:cs="Arial"/>
                <w:color w:val="181512"/>
                <w:sz w:val="18"/>
                <w:szCs w:val="18"/>
                <w:lang w:val="en-US"/>
              </w:rPr>
              <w:t>)</w:t>
            </w:r>
          </w:p>
        </w:tc>
      </w:tr>
      <w:tr w:rsidR="00D2034F" w:rsidRPr="00E27AC1" w14:paraId="154C3BE8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430FFA0" w14:textId="77777777" w:rsidR="00D2034F" w:rsidRPr="00E27AC1" w:rsidRDefault="00D2034F" w:rsidP="00D2034F">
            <w:r>
              <w:rPr>
                <w:color w:val="181512"/>
                <w:lang w:val="en-US"/>
              </w:rPr>
              <w:t>Name</w:t>
            </w:r>
          </w:p>
        </w:tc>
        <w:tc>
          <w:tcPr>
            <w:tcW w:w="5628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9BE7" w14:textId="0D0BC9DD" w:rsidR="00D2034F" w:rsidRPr="00E27AC1" w:rsidRDefault="00FD17C8" w:rsidP="00D2034F">
            <w:r>
              <w:t>UNSW Fatigue Clinic – Exercise Physiologists</w:t>
            </w:r>
          </w:p>
        </w:tc>
        <w:tc>
          <w:tcPr>
            <w:tcW w:w="3592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0C28D3A6" w14:textId="77777777" w:rsidR="00D2034F" w:rsidRPr="00E27AC1" w:rsidRDefault="00D2034F" w:rsidP="00D2034F"/>
        </w:tc>
      </w:tr>
      <w:tr w:rsidR="00D2034F" w:rsidRPr="00E27AC1" w14:paraId="50268818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28A2FA64" w14:textId="77777777" w:rsidR="00D2034F" w:rsidRPr="00E27AC1" w:rsidRDefault="00D2034F" w:rsidP="00D2034F"/>
        </w:tc>
        <w:tc>
          <w:tcPr>
            <w:tcW w:w="3858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F6C9045" w14:textId="77777777" w:rsidR="00D2034F" w:rsidRPr="00E27AC1" w:rsidRDefault="00D2034F" w:rsidP="00D2034F"/>
        </w:tc>
        <w:tc>
          <w:tcPr>
            <w:tcW w:w="367" w:type="dxa"/>
            <w:gridSpan w:val="3"/>
            <w:tcBorders>
              <w:bottom w:val="single" w:sz="4" w:space="0" w:color="auto"/>
            </w:tcBorders>
          </w:tcPr>
          <w:p w14:paraId="52E7548C" w14:textId="77777777" w:rsidR="00D2034F" w:rsidRPr="00E27AC1" w:rsidRDefault="00D2034F" w:rsidP="00D2034F"/>
        </w:tc>
        <w:tc>
          <w:tcPr>
            <w:tcW w:w="1403" w:type="dxa"/>
            <w:gridSpan w:val="6"/>
            <w:tcBorders>
              <w:bottom w:val="single" w:sz="4" w:space="0" w:color="auto"/>
            </w:tcBorders>
          </w:tcPr>
          <w:p w14:paraId="0FA36284" w14:textId="77777777" w:rsidR="00D2034F" w:rsidRPr="00E27AC1" w:rsidRDefault="00D2034F" w:rsidP="00D2034F"/>
        </w:tc>
        <w:tc>
          <w:tcPr>
            <w:tcW w:w="3592" w:type="dxa"/>
            <w:gridSpan w:val="10"/>
            <w:tcBorders>
              <w:right w:val="single" w:sz="4" w:space="0" w:color="auto"/>
            </w:tcBorders>
          </w:tcPr>
          <w:p w14:paraId="0A072BC3" w14:textId="77777777" w:rsidR="00D2034F" w:rsidRPr="00E27AC1" w:rsidRDefault="00D2034F" w:rsidP="00D2034F"/>
        </w:tc>
      </w:tr>
      <w:tr w:rsidR="00D2034F" w:rsidRPr="00E27AC1" w14:paraId="54C801CC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13FD9A8" w14:textId="77777777" w:rsidR="00D2034F" w:rsidRPr="00E27AC1" w:rsidRDefault="00D2034F" w:rsidP="00D2034F">
            <w:r>
              <w:rPr>
                <w:color w:val="181512"/>
                <w:lang w:val="en-US"/>
              </w:rPr>
              <w:t>Address</w:t>
            </w:r>
          </w:p>
        </w:tc>
        <w:tc>
          <w:tcPr>
            <w:tcW w:w="7239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8DF32C" w14:textId="38AF6A73" w:rsidR="00D2034F" w:rsidRPr="00E27AC1" w:rsidRDefault="00FD17C8" w:rsidP="00D2034F">
            <w:r>
              <w:t xml:space="preserve">32 Botany St, Randwick </w:t>
            </w:r>
          </w:p>
        </w:tc>
        <w:tc>
          <w:tcPr>
            <w:tcW w:w="184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6C39E" w14:textId="2E8FFFE5" w:rsidR="00D2034F" w:rsidRPr="00E27AC1" w:rsidRDefault="00D2034F" w:rsidP="00D2034F">
            <w:pPr>
              <w:jc w:val="both"/>
            </w:pPr>
            <w:proofErr w:type="gramStart"/>
            <w:r>
              <w:rPr>
                <w:color w:val="181512"/>
                <w:sz w:val="16"/>
                <w:szCs w:val="16"/>
                <w:lang w:val="en-US"/>
              </w:rPr>
              <w:t xml:space="preserve">Postcode  </w:t>
            </w:r>
            <w:r w:rsidR="00C6587A">
              <w:rPr>
                <w:color w:val="181512"/>
                <w:sz w:val="16"/>
                <w:szCs w:val="16"/>
                <w:lang w:val="en-US"/>
              </w:rPr>
              <w:t>2031</w:t>
            </w:r>
            <w:proofErr w:type="gramEnd"/>
          </w:p>
        </w:tc>
        <w:tc>
          <w:tcPr>
            <w:tcW w:w="135" w:type="dxa"/>
            <w:tcBorders>
              <w:right w:val="single" w:sz="4" w:space="0" w:color="auto"/>
            </w:tcBorders>
          </w:tcPr>
          <w:p w14:paraId="1F7B35B4" w14:textId="77777777" w:rsidR="00D2034F" w:rsidRPr="00E27AC1" w:rsidRDefault="00D2034F" w:rsidP="00D2034F">
            <w:pPr>
              <w:jc w:val="both"/>
            </w:pPr>
          </w:p>
        </w:tc>
      </w:tr>
      <w:tr w:rsidR="00D2034F" w:rsidRPr="00E27AC1" w14:paraId="132FA6E0" w14:textId="77777777" w:rsidTr="00D2034F">
        <w:trPr>
          <w:gridAfter w:val="1"/>
          <w:wAfter w:w="267" w:type="dxa"/>
          <w:trHeight w:val="284"/>
        </w:trPr>
        <w:tc>
          <w:tcPr>
            <w:tcW w:w="10773" w:type="dxa"/>
            <w:gridSpan w:val="4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F9CCEC" w14:textId="77777777" w:rsidR="00D2034F" w:rsidRPr="007454A3" w:rsidRDefault="00D2034F" w:rsidP="00D2034F">
            <w:pPr>
              <w:pStyle w:val="Heading2"/>
              <w:spacing w:before="120"/>
              <w:rPr>
                <w:sz w:val="18"/>
                <w:szCs w:val="18"/>
                <w:lang w:val="en-US"/>
              </w:rPr>
            </w:pPr>
            <w:r w:rsidRPr="007454A3">
              <w:rPr>
                <w:sz w:val="18"/>
                <w:szCs w:val="18"/>
                <w:lang w:val="en-US"/>
              </w:rPr>
              <w:t xml:space="preserve">Referral details – Please use a separate copy of the referral form for each </w:t>
            </w:r>
            <w:r w:rsidRPr="007454A3">
              <w:rPr>
                <w:sz w:val="18"/>
                <w:szCs w:val="18"/>
                <w:u w:val="single"/>
                <w:lang w:val="en-US"/>
              </w:rPr>
              <w:t>type</w:t>
            </w:r>
            <w:r w:rsidRPr="007454A3">
              <w:rPr>
                <w:sz w:val="18"/>
                <w:szCs w:val="18"/>
                <w:lang w:val="en-US"/>
              </w:rPr>
              <w:t xml:space="preserve"> of service</w:t>
            </w:r>
          </w:p>
          <w:p w14:paraId="65373D18" w14:textId="77777777" w:rsidR="00D2034F" w:rsidRPr="00E27AC1" w:rsidRDefault="00D2034F" w:rsidP="00D2034F">
            <w:pPr>
              <w:spacing w:after="120"/>
            </w:pPr>
            <w:r>
              <w:rPr>
                <w:lang w:val="en-US"/>
              </w:rPr>
              <w:t xml:space="preserve">Eligible patients may access Medicare rebates for a maximum of 5 allied health services (total) in a calendar year. Please indicate the number of services required by writing the number in the ‘No. of services’ column next to the relevant </w:t>
            </w:r>
            <w:proofErr w:type="spellStart"/>
            <w:r>
              <w:rPr>
                <w:lang w:val="en-US"/>
              </w:rPr>
              <w:t>AHP</w:t>
            </w:r>
            <w:proofErr w:type="spellEnd"/>
            <w:r>
              <w:rPr>
                <w:lang w:val="en-US"/>
              </w:rPr>
              <w:t xml:space="preserve">.  </w:t>
            </w:r>
          </w:p>
        </w:tc>
      </w:tr>
      <w:tr w:rsidR="00D2034F" w:rsidRPr="00E27AC1" w14:paraId="1E0D858B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219B18" w14:textId="77777777" w:rsidR="00D2034F" w:rsidRPr="00E27AC1" w:rsidRDefault="00D2034F" w:rsidP="00D2034F">
            <w:pPr>
              <w:jc w:val="center"/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B8A3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No of services</w:t>
            </w: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34C03" w14:textId="77777777" w:rsidR="00D2034F" w:rsidRPr="00E27AC1" w:rsidRDefault="00D2034F" w:rsidP="00D2034F">
            <w:pPr>
              <w:ind w:left="-57" w:right="-57"/>
              <w:jc w:val="center"/>
            </w:pPr>
            <w:proofErr w:type="spellStart"/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AHP</w:t>
            </w:r>
            <w:proofErr w:type="spellEnd"/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 xml:space="preserve"> Type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7E03C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Item Number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325322" w14:textId="77777777" w:rsidR="00D2034F" w:rsidRPr="00E27AC1" w:rsidRDefault="00D2034F" w:rsidP="00D2034F">
            <w:pPr>
              <w:jc w:val="center"/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C2A94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No of services</w:t>
            </w: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A2079" w14:textId="77777777" w:rsidR="00D2034F" w:rsidRPr="00E27AC1" w:rsidRDefault="00D2034F" w:rsidP="00D2034F">
            <w:pPr>
              <w:ind w:left="-57" w:right="-57"/>
              <w:jc w:val="center"/>
            </w:pPr>
            <w:proofErr w:type="spellStart"/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AHP</w:t>
            </w:r>
            <w:proofErr w:type="spellEnd"/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 xml:space="preserve"> Type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77FB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Item Number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C3B099" w14:textId="77777777" w:rsidR="00D2034F" w:rsidRPr="00E27AC1" w:rsidRDefault="00D2034F" w:rsidP="00D2034F">
            <w:pPr>
              <w:jc w:val="center"/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AC44F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No of services</w:t>
            </w: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5BD" w14:textId="77777777" w:rsidR="00D2034F" w:rsidRPr="00E27AC1" w:rsidRDefault="00D2034F" w:rsidP="00D2034F">
            <w:pPr>
              <w:ind w:left="-57" w:right="-57"/>
              <w:jc w:val="center"/>
            </w:pPr>
            <w:proofErr w:type="spellStart"/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AHP</w:t>
            </w:r>
            <w:proofErr w:type="spellEnd"/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 xml:space="preserve"> Type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F51BC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Item Number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CF7D79" w14:textId="77777777" w:rsidR="00D2034F" w:rsidRPr="00E27AC1" w:rsidRDefault="00D2034F" w:rsidP="00D2034F">
            <w:pPr>
              <w:jc w:val="center"/>
            </w:pPr>
          </w:p>
        </w:tc>
      </w:tr>
      <w:tr w:rsidR="00D2034F" w:rsidRPr="00EE397C" w14:paraId="2F7BF474" w14:textId="77777777" w:rsidTr="00D2034F">
        <w:trPr>
          <w:gridAfter w:val="1"/>
          <w:wAfter w:w="267" w:type="dxa"/>
          <w:trHeight w:val="575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07C8DF4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A0F44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87C32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Aboriginal Health Worker</w:t>
            </w:r>
            <w:r>
              <w:rPr>
                <w:sz w:val="16"/>
                <w:szCs w:val="16"/>
              </w:rPr>
              <w:t>/Aboriginal and Torres Strait Islander Health Practitioner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1517E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0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B004BFA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A3BE" w14:textId="7D85E5C4" w:rsidR="00D2034F" w:rsidRPr="00EE397C" w:rsidRDefault="00936230" w:rsidP="009362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757C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ercise Physiologist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D822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3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00C7222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35DC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0F2C2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Podiatrist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CC0D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2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2E69E4D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582DF7A5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415DC767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79C46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30BD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Audiologist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F0FF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2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9E23696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EB1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519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Mental Health Worker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C7338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6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B4CFB9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D54D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D811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Psychologist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F00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8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60C3F229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3AF8C507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76824C3B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64B9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BFFA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Chiropractor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5EB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4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A0F5D4D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4B3B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04BB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Occupational Therapist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3BCC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8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00ECDFD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12453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B4D94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Speech Pathologist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C2744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70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5BBB4952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4F62CD5A" w14:textId="77777777" w:rsidTr="00D2034F">
        <w:trPr>
          <w:gridAfter w:val="1"/>
          <w:wAfter w:w="267" w:type="dxa"/>
          <w:trHeight w:val="70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74AB692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94D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40B98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Diabetes Educator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D9A11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1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F3C3B7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23467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103AC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Osteopath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6B66E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6</w:t>
            </w:r>
          </w:p>
        </w:tc>
        <w:tc>
          <w:tcPr>
            <w:tcW w:w="3688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0D213E6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1344A31A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1C6CE5CA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4609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7DF7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Dietitian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45D8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4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AE3B936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531EB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8F464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Physiotherapist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46916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0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</w:tcBorders>
          </w:tcPr>
          <w:p w14:paraId="25A032C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</w:tcPr>
          <w:p w14:paraId="0DC8E89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</w:tcPr>
          <w:p w14:paraId="6F8EC83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16" w:type="dxa"/>
          </w:tcPr>
          <w:p w14:paraId="53A388AC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35" w:type="dxa"/>
            <w:tcBorders>
              <w:left w:val="nil"/>
              <w:right w:val="single" w:sz="4" w:space="0" w:color="auto"/>
            </w:tcBorders>
          </w:tcPr>
          <w:p w14:paraId="43BF0C3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27AC1" w14:paraId="0FDC9938" w14:textId="77777777" w:rsidTr="00D2034F">
        <w:trPr>
          <w:gridAfter w:val="1"/>
          <w:wAfter w:w="267" w:type="dxa"/>
          <w:trHeight w:hRule="exact" w:val="170"/>
        </w:trPr>
        <w:tc>
          <w:tcPr>
            <w:tcW w:w="2263" w:type="dxa"/>
            <w:gridSpan w:val="8"/>
            <w:tcBorders>
              <w:left w:val="single" w:sz="4" w:space="0" w:color="auto"/>
            </w:tcBorders>
          </w:tcPr>
          <w:p w14:paraId="4B31DF5B" w14:textId="77777777" w:rsidR="00D2034F" w:rsidRDefault="00D2034F" w:rsidP="00D2034F">
            <w:pPr>
              <w:rPr>
                <w:b/>
                <w:bCs/>
                <w:color w:val="181512"/>
                <w:lang w:val="en-US"/>
              </w:rPr>
            </w:pPr>
          </w:p>
        </w:tc>
        <w:tc>
          <w:tcPr>
            <w:tcW w:w="3184" w:type="dxa"/>
            <w:gridSpan w:val="22"/>
            <w:tcBorders>
              <w:bottom w:val="single" w:sz="4" w:space="0" w:color="auto"/>
            </w:tcBorders>
          </w:tcPr>
          <w:p w14:paraId="535287C4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left w:val="nil"/>
            </w:tcBorders>
          </w:tcPr>
          <w:p w14:paraId="202F3EA6" w14:textId="77777777" w:rsidR="00D2034F" w:rsidRPr="00E27AC1" w:rsidRDefault="00D2034F" w:rsidP="00D2034F"/>
        </w:tc>
        <w:tc>
          <w:tcPr>
            <w:tcW w:w="1984" w:type="dxa"/>
            <w:gridSpan w:val="9"/>
            <w:tcBorders>
              <w:bottom w:val="single" w:sz="4" w:space="0" w:color="E6E6E6"/>
            </w:tcBorders>
          </w:tcPr>
          <w:p w14:paraId="4F8334FB" w14:textId="77777777" w:rsidR="00D2034F" w:rsidRPr="00E27AC1" w:rsidRDefault="00D2034F" w:rsidP="00D2034F"/>
        </w:tc>
        <w:tc>
          <w:tcPr>
            <w:tcW w:w="1926" w:type="dxa"/>
            <w:gridSpan w:val="3"/>
            <w:tcBorders>
              <w:left w:val="nil"/>
              <w:right w:val="single" w:sz="4" w:space="0" w:color="auto"/>
            </w:tcBorders>
          </w:tcPr>
          <w:p w14:paraId="77945061" w14:textId="77777777" w:rsidR="00D2034F" w:rsidRPr="00E27AC1" w:rsidRDefault="00D2034F" w:rsidP="00D2034F"/>
        </w:tc>
      </w:tr>
      <w:tr w:rsidR="00D2034F" w:rsidRPr="00E27AC1" w14:paraId="478093D1" w14:textId="77777777" w:rsidTr="00D2034F">
        <w:trPr>
          <w:gridAfter w:val="1"/>
          <w:wAfter w:w="267" w:type="dxa"/>
          <w:trHeight w:hRule="exact" w:val="284"/>
        </w:trPr>
        <w:tc>
          <w:tcPr>
            <w:tcW w:w="2263" w:type="dxa"/>
            <w:gridSpan w:val="8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CEEB61D" w14:textId="77777777" w:rsidR="00D2034F" w:rsidRPr="00E27AC1" w:rsidRDefault="00D2034F" w:rsidP="00D2034F">
            <w:r>
              <w:rPr>
                <w:b/>
                <w:bCs/>
                <w:color w:val="181512"/>
                <w:lang w:val="en-US"/>
              </w:rPr>
              <w:t xml:space="preserve">Referring General </w:t>
            </w:r>
            <w:r>
              <w:rPr>
                <w:b/>
                <w:bCs/>
                <w:color w:val="181512"/>
                <w:lang w:val="en-US"/>
              </w:rPr>
              <w:br/>
              <w:t>Practitioner’s signature</w:t>
            </w:r>
          </w:p>
        </w:tc>
        <w:tc>
          <w:tcPr>
            <w:tcW w:w="3184" w:type="dxa"/>
            <w:gridSpan w:val="2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D35EE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left w:val="single" w:sz="4" w:space="0" w:color="auto"/>
              <w:right w:val="single" w:sz="4" w:space="0" w:color="E6E6E6"/>
            </w:tcBorders>
          </w:tcPr>
          <w:p w14:paraId="379A9233" w14:textId="77777777" w:rsidR="00D2034F" w:rsidRPr="001A1B37" w:rsidRDefault="00D2034F" w:rsidP="00D2034F">
            <w:pPr>
              <w:rPr>
                <w:color w:val="C0C0C0"/>
              </w:rPr>
            </w:pPr>
          </w:p>
        </w:tc>
        <w:tc>
          <w:tcPr>
            <w:tcW w:w="1984" w:type="dxa"/>
            <w:gridSpan w:val="9"/>
            <w:tcBorders>
              <w:top w:val="single" w:sz="4" w:space="0" w:color="E6E6E6"/>
              <w:left w:val="single" w:sz="4" w:space="0" w:color="E6E6E6"/>
              <w:bottom w:val="single" w:sz="4" w:space="0" w:color="auto"/>
              <w:right w:val="single" w:sz="4" w:space="0" w:color="E6E6E6"/>
            </w:tcBorders>
          </w:tcPr>
          <w:p w14:paraId="3FE784D8" w14:textId="77777777" w:rsidR="00D2034F" w:rsidRPr="001A1B37" w:rsidRDefault="00D2034F" w:rsidP="00D2034F">
            <w:pPr>
              <w:rPr>
                <w:color w:val="C0C0C0"/>
              </w:rPr>
            </w:pPr>
          </w:p>
        </w:tc>
        <w:tc>
          <w:tcPr>
            <w:tcW w:w="1926" w:type="dxa"/>
            <w:gridSpan w:val="3"/>
            <w:tcBorders>
              <w:left w:val="single" w:sz="4" w:space="0" w:color="E6E6E6"/>
              <w:right w:val="single" w:sz="4" w:space="0" w:color="auto"/>
            </w:tcBorders>
          </w:tcPr>
          <w:p w14:paraId="2FE035E6" w14:textId="77777777" w:rsidR="00D2034F" w:rsidRPr="001A1B37" w:rsidRDefault="00D2034F" w:rsidP="00D2034F">
            <w:pPr>
              <w:rPr>
                <w:color w:val="C0C0C0"/>
              </w:rPr>
            </w:pPr>
          </w:p>
        </w:tc>
      </w:tr>
      <w:tr w:rsidR="00D2034F" w:rsidRPr="00E27AC1" w14:paraId="4B56A70B" w14:textId="77777777" w:rsidTr="00D2034F">
        <w:trPr>
          <w:gridAfter w:val="1"/>
          <w:wAfter w:w="267" w:type="dxa"/>
          <w:trHeight w:hRule="exact" w:val="284"/>
        </w:trPr>
        <w:tc>
          <w:tcPr>
            <w:tcW w:w="2263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B39BE8" w14:textId="77777777" w:rsidR="00D2034F" w:rsidRDefault="00D2034F" w:rsidP="00D2034F">
            <w:pPr>
              <w:rPr>
                <w:b/>
                <w:bCs/>
                <w:color w:val="181512"/>
                <w:lang w:val="en-US"/>
              </w:rPr>
            </w:pPr>
          </w:p>
        </w:tc>
        <w:tc>
          <w:tcPr>
            <w:tcW w:w="3184" w:type="dxa"/>
            <w:gridSpan w:val="2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EB19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51F7F36D" w14:textId="77777777" w:rsidR="00D2034F" w:rsidRDefault="00D2034F" w:rsidP="00D2034F">
            <w:pPr>
              <w:jc w:val="right"/>
              <w:rPr>
                <w:color w:val="181512"/>
                <w:lang w:val="en-US"/>
              </w:rPr>
            </w:pPr>
            <w:r>
              <w:rPr>
                <w:color w:val="181512"/>
                <w:lang w:val="en-US"/>
              </w:rPr>
              <w:t>Date signed</w:t>
            </w:r>
          </w:p>
        </w:tc>
        <w:tc>
          <w:tcPr>
            <w:tcW w:w="19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2722B" w14:textId="77777777" w:rsidR="00D2034F" w:rsidRPr="00E27AC1" w:rsidRDefault="00D2034F" w:rsidP="00D2034F"/>
        </w:tc>
        <w:tc>
          <w:tcPr>
            <w:tcW w:w="192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0229FBC" w14:textId="77777777" w:rsidR="00D2034F" w:rsidRPr="00E27AC1" w:rsidRDefault="00D2034F" w:rsidP="00D2034F"/>
        </w:tc>
      </w:tr>
      <w:tr w:rsidR="00D2034F" w:rsidRPr="00E27AC1" w14:paraId="24A81D4F" w14:textId="77777777" w:rsidTr="00D2034F">
        <w:trPr>
          <w:gridAfter w:val="1"/>
          <w:wAfter w:w="267" w:type="dxa"/>
          <w:trHeight w:hRule="exact" w:val="198"/>
        </w:trPr>
        <w:tc>
          <w:tcPr>
            <w:tcW w:w="2263" w:type="dxa"/>
            <w:gridSpan w:val="8"/>
            <w:tcBorders>
              <w:left w:val="single" w:sz="4" w:space="0" w:color="auto"/>
              <w:bottom w:val="single" w:sz="4" w:space="0" w:color="auto"/>
            </w:tcBorders>
          </w:tcPr>
          <w:p w14:paraId="5653303B" w14:textId="77777777" w:rsidR="00D2034F" w:rsidRDefault="00D2034F" w:rsidP="00D2034F">
            <w:pPr>
              <w:rPr>
                <w:b/>
                <w:bCs/>
                <w:color w:val="181512"/>
                <w:lang w:val="en-US"/>
              </w:rPr>
            </w:pPr>
          </w:p>
        </w:tc>
        <w:tc>
          <w:tcPr>
            <w:tcW w:w="3184" w:type="dxa"/>
            <w:gridSpan w:val="22"/>
            <w:tcBorders>
              <w:top w:val="single" w:sz="4" w:space="0" w:color="auto"/>
              <w:bottom w:val="single" w:sz="4" w:space="0" w:color="auto"/>
            </w:tcBorders>
          </w:tcPr>
          <w:p w14:paraId="506E2A7D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bottom w:val="single" w:sz="4" w:space="0" w:color="auto"/>
            </w:tcBorders>
          </w:tcPr>
          <w:p w14:paraId="2D60DC32" w14:textId="77777777" w:rsidR="00D2034F" w:rsidRDefault="00D2034F" w:rsidP="00D2034F">
            <w:pPr>
              <w:jc w:val="right"/>
              <w:rPr>
                <w:color w:val="181512"/>
                <w:lang w:val="en-US"/>
              </w:rPr>
            </w:pPr>
          </w:p>
        </w:tc>
        <w:tc>
          <w:tcPr>
            <w:tcW w:w="198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7EC3B62" w14:textId="77777777" w:rsidR="00D2034F" w:rsidRPr="00E27AC1" w:rsidRDefault="00D2034F" w:rsidP="00D2034F"/>
        </w:tc>
        <w:tc>
          <w:tcPr>
            <w:tcW w:w="1926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CAF1AE8" w14:textId="77777777" w:rsidR="00D2034F" w:rsidRPr="00E27AC1" w:rsidRDefault="00D2034F" w:rsidP="00D2034F"/>
        </w:tc>
      </w:tr>
      <w:tr w:rsidR="00D2034F" w:rsidRPr="00E27AC1" w14:paraId="2439E4F9" w14:textId="77777777" w:rsidTr="00D2034F">
        <w:trPr>
          <w:gridAfter w:val="1"/>
          <w:wAfter w:w="267" w:type="dxa"/>
          <w:trHeight w:hRule="exact" w:val="430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9302C" w14:textId="77777777" w:rsidR="00D2034F" w:rsidRPr="00E27AC1" w:rsidRDefault="00D2034F" w:rsidP="00D2034F">
            <w:pPr>
              <w:jc w:val="center"/>
            </w:pPr>
            <w:r>
              <w:rPr>
                <w:color w:val="181512"/>
                <w:lang w:val="en-US"/>
              </w:rPr>
              <w:t xml:space="preserve">The </w:t>
            </w:r>
            <w:proofErr w:type="spellStart"/>
            <w:r>
              <w:rPr>
                <w:color w:val="181512"/>
                <w:lang w:val="en-US"/>
              </w:rPr>
              <w:t>AHP</w:t>
            </w:r>
            <w:proofErr w:type="spellEnd"/>
            <w:r>
              <w:rPr>
                <w:color w:val="181512"/>
                <w:lang w:val="en-US"/>
              </w:rPr>
              <w:t xml:space="preserve"> must provide a written report to the patient’s GP after the first </w:t>
            </w:r>
            <w:r>
              <w:rPr>
                <w:color w:val="181512"/>
                <w:u w:val="single"/>
                <w:lang w:val="en-US"/>
              </w:rPr>
              <w:t>and</w:t>
            </w:r>
            <w:r>
              <w:rPr>
                <w:color w:val="181512"/>
                <w:lang w:val="en-US"/>
              </w:rPr>
              <w:t xml:space="preserve"> last service, and more often if clinically necessary.</w:t>
            </w:r>
          </w:p>
        </w:tc>
      </w:tr>
      <w:tr w:rsidR="00D2034F" w:rsidRPr="00E27AC1" w14:paraId="35FA01F3" w14:textId="77777777" w:rsidTr="00D2034F">
        <w:trPr>
          <w:gridAfter w:val="1"/>
          <w:wAfter w:w="267" w:type="dxa"/>
          <w:trHeight w:hRule="exact" w:val="561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1E7E4" w14:textId="77777777" w:rsidR="00D2034F" w:rsidRPr="00E27AC1" w:rsidRDefault="00D2034F" w:rsidP="00D2034F">
            <w:pPr>
              <w:jc w:val="center"/>
            </w:pPr>
            <w:r>
              <w:rPr>
                <w:color w:val="181512"/>
                <w:lang w:val="en-US"/>
              </w:rPr>
              <w:t>Allied health providers should retain this referral form for record keeping and Department of Human Services (Medicare) audit purposes.</w:t>
            </w:r>
          </w:p>
        </w:tc>
      </w:tr>
      <w:tr w:rsidR="00D2034F" w:rsidRPr="00E27AC1" w14:paraId="7FB4E674" w14:textId="77777777" w:rsidTr="00D2034F">
        <w:trPr>
          <w:gridAfter w:val="1"/>
          <w:wAfter w:w="267" w:type="dxa"/>
          <w:trHeight w:hRule="exact" w:val="567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A53D" w14:textId="77777777" w:rsidR="00D2034F" w:rsidRDefault="00D2034F" w:rsidP="00D2034F">
            <w:pPr>
              <w:jc w:val="center"/>
            </w:pPr>
            <w:r>
              <w:t xml:space="preserve">This form may be downloaded from the Department of Health website at </w:t>
            </w:r>
            <w:hyperlink r:id="rId9" w:history="1">
              <w:r>
                <w:rPr>
                  <w:rStyle w:val="Hyperlink"/>
                  <w:rFonts w:cs="Arial"/>
                </w:rPr>
                <w:t>www.health.gov.au/mbsprimarycareitems</w:t>
              </w:r>
            </w:hyperlink>
            <w:r>
              <w:br/>
            </w:r>
          </w:p>
        </w:tc>
      </w:tr>
      <w:tr w:rsidR="00D2034F" w:rsidRPr="00E27AC1" w14:paraId="64FC0C56" w14:textId="77777777" w:rsidTr="00D2034F">
        <w:trPr>
          <w:gridAfter w:val="1"/>
          <w:wAfter w:w="267" w:type="dxa"/>
          <w:trHeight w:hRule="exact" w:val="397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9F36A" w14:textId="77777777" w:rsidR="00D2034F" w:rsidRPr="001A1B37" w:rsidRDefault="00D2034F" w:rsidP="00D2034F">
            <w:pPr>
              <w:jc w:val="center"/>
              <w:rPr>
                <w:b/>
                <w:bCs/>
              </w:rPr>
            </w:pPr>
            <w:r w:rsidRPr="001A1B37">
              <w:rPr>
                <w:b/>
                <w:bCs/>
              </w:rPr>
              <w:t>THE FORM DOES NOT HAVE TO ACCOMPANY MEDICARE CLAIMS</w:t>
            </w:r>
          </w:p>
        </w:tc>
      </w:tr>
    </w:tbl>
    <w:p w14:paraId="34722F7C" w14:textId="67208ADB" w:rsidR="000F6855" w:rsidRDefault="000F6855" w:rsidP="00B45BBE"/>
    <w:p w14:paraId="667BD138" w14:textId="77777777" w:rsidR="000F6855" w:rsidRDefault="000F6855">
      <w:pPr>
        <w:spacing w:before="0" w:after="200" w:line="276" w:lineRule="auto"/>
      </w:pPr>
      <w:r>
        <w:br w:type="page"/>
      </w:r>
    </w:p>
    <w:p w14:paraId="6F6AFF38" w14:textId="77777777" w:rsidR="000F6855" w:rsidRDefault="000F6855" w:rsidP="00B45BBE">
      <w:pPr>
        <w:sectPr w:rsidR="000F6855" w:rsidSect="00D910B6">
          <w:headerReference w:type="default" r:id="rId10"/>
          <w:footerReference w:type="default" r:id="rId11"/>
          <w:pgSz w:w="11900" w:h="16840"/>
          <w:pgMar w:top="357" w:right="567" w:bottom="403" w:left="567" w:header="284" w:footer="397" w:gutter="0"/>
          <w:cols w:space="708"/>
        </w:sectPr>
      </w:pPr>
    </w:p>
    <w:p w14:paraId="08C2BBC9" w14:textId="77777777" w:rsidR="004E43A4" w:rsidRDefault="004E43A4" w:rsidP="004E43A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0" w:color="auto"/>
        </w:pBdr>
        <w:shd w:val="clear" w:color="auto" w:fill="E6E6E6"/>
        <w:jc w:val="center"/>
        <w:rPr>
          <w:rFonts w:ascii="Times New (W1)" w:hAnsi="Times New (W1)" w:cs="Times New (W1)"/>
          <w:b/>
          <w:bCs/>
          <w:caps/>
          <w:sz w:val="24"/>
          <w:szCs w:val="24"/>
          <w:lang w:eastAsia="en-AU"/>
        </w:rPr>
      </w:pPr>
      <w:r>
        <w:rPr>
          <w:rFonts w:ascii="Times New (W1)" w:hAnsi="Times New (W1)" w:cs="Times New (W1)"/>
          <w:b/>
          <w:bCs/>
          <w:caps/>
        </w:rPr>
        <w:lastRenderedPageBreak/>
        <w:t>CHRONIC DISEASE MANAGEMENT</w:t>
      </w:r>
    </w:p>
    <w:p w14:paraId="31AAB0A3" w14:textId="77777777" w:rsidR="004E43A4" w:rsidRDefault="004E43A4" w:rsidP="004E43A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0" w:color="auto"/>
        </w:pBdr>
        <w:shd w:val="clear" w:color="auto" w:fill="E6E6E6"/>
        <w:jc w:val="center"/>
        <w:rPr>
          <w:rFonts w:ascii="Times New (W1)" w:hAnsi="Times New (W1)" w:cs="Times New (W1)"/>
          <w:b/>
          <w:bCs/>
          <w:caps/>
        </w:rPr>
      </w:pPr>
      <w:r>
        <w:rPr>
          <w:rFonts w:ascii="Times New (W1)" w:hAnsi="Times New (W1)" w:cs="Times New (W1)"/>
          <w:b/>
          <w:bCs/>
          <w:caps/>
        </w:rPr>
        <w:t>COMBINED</w:t>
      </w:r>
    </w:p>
    <w:p w14:paraId="7C4733E7" w14:textId="77777777" w:rsidR="004E43A4" w:rsidRDefault="004E43A4" w:rsidP="004E43A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0" w:color="auto"/>
        </w:pBdr>
        <w:shd w:val="clear" w:color="auto" w:fill="E6E6E6"/>
        <w:jc w:val="center"/>
        <w:rPr>
          <w:rFonts w:ascii="Times New (W1)" w:hAnsi="Times New (W1)" w:cs="Times New (W1)"/>
          <w:b/>
          <w:bCs/>
          <w:caps/>
        </w:rPr>
      </w:pPr>
      <w:r>
        <w:rPr>
          <w:rFonts w:ascii="Times New (W1)" w:hAnsi="Times New (W1)" w:cs="Times New (W1)"/>
          <w:b/>
          <w:bCs/>
          <w:caps/>
        </w:rPr>
        <w:t>PREPARATION OF A GP MANAGEMENT PLAN (</w:t>
      </w:r>
      <w:proofErr w:type="spellStart"/>
      <w:r>
        <w:rPr>
          <w:rFonts w:ascii="Times New (W1)" w:hAnsi="Times New (W1)" w:cs="Times New (W1)"/>
          <w:b/>
          <w:bCs/>
          <w:caps/>
        </w:rPr>
        <w:t>GPMP</w:t>
      </w:r>
      <w:proofErr w:type="spellEnd"/>
      <w:r>
        <w:rPr>
          <w:rFonts w:ascii="Times New (W1)" w:hAnsi="Times New (W1)" w:cs="Times New (W1)"/>
          <w:b/>
          <w:bCs/>
          <w:caps/>
        </w:rPr>
        <w:t>) (MBS Item N</w:t>
      </w:r>
      <w:r>
        <w:rPr>
          <w:rFonts w:ascii="Times New (W1)" w:hAnsi="Times New (W1)" w:cs="Times New (W1)"/>
          <w:b/>
          <w:bCs/>
        </w:rPr>
        <w:t>O</w:t>
      </w:r>
      <w:r>
        <w:rPr>
          <w:rFonts w:ascii="Times New (W1)" w:hAnsi="Times New (W1)" w:cs="Times New (W1)"/>
          <w:b/>
          <w:bCs/>
          <w:caps/>
        </w:rPr>
        <w:t>. 721) &amp; COORDINATION OF TEAM CARE ARRANGEMENTS (MBS ITEM NO. 723)</w:t>
      </w:r>
    </w:p>
    <w:p w14:paraId="6499165B" w14:textId="77777777" w:rsidR="004E43A4" w:rsidRDefault="004E43A4" w:rsidP="004E43A4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3840"/>
        <w:gridCol w:w="6916"/>
      </w:tblGrid>
      <w:tr w:rsidR="004E43A4" w14:paraId="3C614220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B8DA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 these services were provided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53AE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7A32A4C8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3840"/>
        <w:gridCol w:w="6916"/>
      </w:tblGrid>
      <w:tr w:rsidR="004E43A4" w14:paraId="5CDFD8BB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880B9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tient’s name and address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</w:p>
          <w:p w14:paraId="099EFAA0" w14:textId="77777777" w:rsidR="004E43A4" w:rsidRDefault="004E43A4">
            <w:pPr>
              <w:rPr>
                <w:sz w:val="20"/>
                <w:szCs w:val="20"/>
              </w:rPr>
            </w:pPr>
          </w:p>
          <w:p w14:paraId="33016F31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384F0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14A4F211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A6D3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 of Birth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C339D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70B75E8C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73C7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ntact Details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73CE1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06BCA200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326C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edicare No. 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AABC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450D9174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F9A3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vate health insurance details, if applicable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BFD02" w14:textId="77777777" w:rsidR="004E43A4" w:rsidRDefault="004E43A4">
            <w:pPr>
              <w:rPr>
                <w:sz w:val="24"/>
                <w:szCs w:val="24"/>
              </w:rPr>
            </w:pPr>
          </w:p>
          <w:p w14:paraId="7E560512" w14:textId="77777777" w:rsidR="004E43A4" w:rsidRDefault="004E43A4"/>
        </w:tc>
      </w:tr>
    </w:tbl>
    <w:p w14:paraId="3491EA2E" w14:textId="77777777" w:rsidR="004E43A4" w:rsidRDefault="004E43A4" w:rsidP="004E43A4">
      <w:pPr>
        <w:rPr>
          <w:sz w:val="20"/>
          <w:szCs w:val="20"/>
        </w:rPr>
      </w:pPr>
      <w:r>
        <w:rPr>
          <w:sz w:val="20"/>
          <w:szCs w:val="20"/>
        </w:rPr>
        <w:tab/>
      </w: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5378"/>
        <w:gridCol w:w="5378"/>
      </w:tblGrid>
      <w:tr w:rsidR="004E43A4" w14:paraId="04736F0D" w14:textId="77777777" w:rsidTr="002374D1">
        <w:trPr>
          <w:trHeight w:val="996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B4C9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tails of patient’s usual GP:</w:t>
            </w:r>
            <w:r>
              <w:rPr>
                <w:sz w:val="20"/>
                <w:szCs w:val="20"/>
              </w:rPr>
              <w:tab/>
            </w:r>
          </w:p>
          <w:p w14:paraId="74116732" w14:textId="77777777" w:rsidR="004E43A4" w:rsidRDefault="004E43A4">
            <w:pPr>
              <w:rPr>
                <w:sz w:val="20"/>
                <w:szCs w:val="20"/>
              </w:rPr>
            </w:pPr>
          </w:p>
          <w:p w14:paraId="5AB0E3BF" w14:textId="77777777" w:rsidR="004E43A4" w:rsidRDefault="004E43A4">
            <w:pPr>
              <w:rPr>
                <w:sz w:val="20"/>
                <w:szCs w:val="20"/>
              </w:rPr>
            </w:pPr>
          </w:p>
          <w:p w14:paraId="4F1DF685" w14:textId="77777777" w:rsidR="004E43A4" w:rsidRDefault="004E43A4">
            <w:pPr>
              <w:rPr>
                <w:sz w:val="20"/>
                <w:szCs w:val="20"/>
              </w:rPr>
            </w:pPr>
          </w:p>
          <w:p w14:paraId="4B8727E1" w14:textId="77777777" w:rsidR="004E43A4" w:rsidRDefault="004E43A4">
            <w:pPr>
              <w:rPr>
                <w:sz w:val="20"/>
                <w:szCs w:val="20"/>
              </w:rPr>
            </w:pPr>
          </w:p>
          <w:p w14:paraId="1B11BB3B" w14:textId="77777777" w:rsidR="004E43A4" w:rsidRDefault="004E43A4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88DC5" w14:textId="77777777" w:rsidR="004E43A4" w:rsidRDefault="004E43A4">
            <w:r>
              <w:rPr>
                <w:b/>
                <w:bCs/>
                <w:sz w:val="20"/>
                <w:szCs w:val="20"/>
              </w:rPr>
              <w:t>Details of patient’s carer (if applicable):</w:t>
            </w:r>
          </w:p>
        </w:tc>
      </w:tr>
    </w:tbl>
    <w:p w14:paraId="5B77E6D7" w14:textId="77777777" w:rsidR="004E43A4" w:rsidRDefault="004E43A4" w:rsidP="004E43A4">
      <w:pPr>
        <w:rPr>
          <w:sz w:val="20"/>
          <w:szCs w:val="20"/>
        </w:rPr>
      </w:pPr>
      <w:r>
        <w:rPr>
          <w:sz w:val="20"/>
          <w:szCs w:val="20"/>
        </w:rPr>
        <w:tab/>
      </w: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342D3970" w14:textId="77777777" w:rsidTr="002374D1">
        <w:trPr>
          <w:trHeight w:val="170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FAAE3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If the patient has a previous or existing care plan, when was it prepared and what were the outcomes:</w:t>
            </w:r>
          </w:p>
          <w:p w14:paraId="1CAB85B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7B352FEA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427C28EE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03B154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65ACA82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2BBAB13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460148D7" w14:textId="77777777" w:rsidR="004E43A4" w:rsidRDefault="004E43A4" w:rsidP="004E43A4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4D50DE4D" w14:textId="77777777" w:rsidTr="002374D1">
        <w:trPr>
          <w:trHeight w:val="158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44110" w14:textId="77777777" w:rsidR="004E43A4" w:rsidRDefault="004E43A4">
            <w:pPr>
              <w:rPr>
                <w:sz w:val="24"/>
                <w:szCs w:val="24"/>
              </w:rPr>
            </w:pPr>
            <w:r>
              <w:rPr>
                <w:b/>
                <w:bCs/>
                <w:sz w:val="20"/>
                <w:szCs w:val="20"/>
              </w:rPr>
              <w:t>Other notes or comments relevant to the patient’s care planning:</w:t>
            </w:r>
            <w:r>
              <w:t xml:space="preserve"> </w:t>
            </w:r>
          </w:p>
        </w:tc>
      </w:tr>
    </w:tbl>
    <w:p w14:paraId="326D017F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7F57E752" w14:textId="77777777" w:rsidTr="002374D1">
        <w:trPr>
          <w:trHeight w:val="141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F309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edications:</w:t>
            </w:r>
          </w:p>
        </w:tc>
      </w:tr>
    </w:tbl>
    <w:p w14:paraId="6A522627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368EA7D3" w14:textId="77777777" w:rsidTr="002374D1">
        <w:trPr>
          <w:trHeight w:val="141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E9FA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llergies:</w:t>
            </w:r>
          </w:p>
        </w:tc>
      </w:tr>
    </w:tbl>
    <w:p w14:paraId="19C9164F" w14:textId="77777777" w:rsidR="004E43A4" w:rsidRDefault="004E43A4" w:rsidP="004E43A4">
      <w:pPr>
        <w:rPr>
          <w:sz w:val="24"/>
          <w:szCs w:val="24"/>
        </w:rPr>
      </w:pPr>
    </w:p>
    <w:p w14:paraId="05C53D93" w14:textId="77777777" w:rsidR="004E43A4" w:rsidRDefault="004E43A4" w:rsidP="00B45BBE">
      <w:pPr>
        <w:sectPr w:rsidR="004E43A4" w:rsidSect="00D910B6">
          <w:headerReference w:type="default" r:id="rId12"/>
          <w:pgSz w:w="11900" w:h="16840"/>
          <w:pgMar w:top="357" w:right="567" w:bottom="403" w:left="567" w:header="284" w:footer="397" w:gutter="0"/>
          <w:cols w:space="708"/>
        </w:sectPr>
      </w:pPr>
    </w:p>
    <w:p w14:paraId="0BFF1B6B" w14:textId="77777777" w:rsidR="004E43A4" w:rsidRDefault="004E43A4" w:rsidP="004E43A4">
      <w:pPr>
        <w:rPr>
          <w:rFonts w:ascii="Times New Roman" w:hAnsi="Times New Roman" w:cs="Times New Roman"/>
          <w:b/>
          <w:bCs/>
          <w:sz w:val="20"/>
          <w:szCs w:val="20"/>
          <w:lang w:eastAsia="en-AU"/>
        </w:rPr>
      </w:pPr>
      <w:r>
        <w:rPr>
          <w:b/>
          <w:bCs/>
          <w:sz w:val="20"/>
          <w:szCs w:val="20"/>
        </w:rPr>
        <w:lastRenderedPageBreak/>
        <w:t>Patient’s Name:</w:t>
      </w:r>
    </w:p>
    <w:p w14:paraId="54CB7C49" w14:textId="5A532249" w:rsidR="004E43A4" w:rsidRDefault="004E43A4" w:rsidP="004E43A4">
      <w:pPr>
        <w:rPr>
          <w:sz w:val="24"/>
          <w:szCs w:val="24"/>
        </w:rPr>
      </w:pPr>
    </w:p>
    <w:p w14:paraId="1D6BE100" w14:textId="77777777" w:rsidR="004E43A4" w:rsidRDefault="004E43A4" w:rsidP="004E43A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1" w:color="auto"/>
        </w:pBdr>
        <w:rPr>
          <w:b/>
          <w:bCs/>
          <w:sz w:val="20"/>
          <w:szCs w:val="20"/>
        </w:rPr>
      </w:pPr>
    </w:p>
    <w:p w14:paraId="4EA386BB" w14:textId="77777777" w:rsidR="004E43A4" w:rsidRDefault="004E43A4" w:rsidP="004E43A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1" w:color="auto"/>
        </w:pBd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I have explained the steps and costs involved, and the patient has agreed to proceed with the service  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</w:p>
    <w:p w14:paraId="72748394" w14:textId="77777777" w:rsidR="004E43A4" w:rsidRDefault="004E43A4" w:rsidP="004E43A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1" w:color="auto"/>
        </w:pBdr>
        <w:jc w:val="right"/>
        <w:rPr>
          <w:sz w:val="20"/>
          <w:szCs w:val="20"/>
        </w:rPr>
      </w:pPr>
      <w:r>
        <w:rPr>
          <w:sz w:val="20"/>
          <w:szCs w:val="20"/>
        </w:rPr>
        <w:t xml:space="preserve"> (GP’s signature and date)</w:t>
      </w:r>
    </w:p>
    <w:p w14:paraId="7AE8C830" w14:textId="77777777" w:rsidR="004E43A4" w:rsidRDefault="004E43A4" w:rsidP="004E43A4">
      <w:pPr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1E0" w:firstRow="1" w:lastRow="1" w:firstColumn="1" w:lastColumn="1" w:noHBand="0" w:noVBand="0"/>
      </w:tblPr>
      <w:tblGrid>
        <w:gridCol w:w="3974"/>
        <w:gridCol w:w="3974"/>
        <w:gridCol w:w="3974"/>
        <w:gridCol w:w="3975"/>
      </w:tblGrid>
      <w:tr w:rsidR="004E43A4" w14:paraId="02E3D4B6" w14:textId="77777777" w:rsidTr="004E43A4">
        <w:tc>
          <w:tcPr>
            <w:tcW w:w="15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4F54CA5B" w14:textId="77777777" w:rsidR="004E43A4" w:rsidRDefault="004E43A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PARATION OF A GP MANAGEMENT PLAN (ITEM 721)</w:t>
            </w:r>
          </w:p>
        </w:tc>
      </w:tr>
      <w:tr w:rsidR="004E43A4" w14:paraId="1073A918" w14:textId="77777777" w:rsidTr="004E43A4"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400D0" w14:textId="77777777" w:rsidR="004E43A4" w:rsidRDefault="004E43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tient’s health problems / </w:t>
            </w:r>
            <w:proofErr w:type="gramStart"/>
            <w:r>
              <w:rPr>
                <w:b/>
                <w:bCs/>
                <w:sz w:val="20"/>
                <w:szCs w:val="20"/>
              </w:rPr>
              <w:t>health  needs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/ relevant conditions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01C5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nagement goals with which the patient agrees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BC18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atment and services required, including actions to be taken by the patient</w:t>
            </w: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BE09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rrangements for providing treatment/services (when, who, contact details) </w:t>
            </w:r>
          </w:p>
        </w:tc>
      </w:tr>
      <w:tr w:rsidR="004E43A4" w14:paraId="155CF651" w14:textId="77777777" w:rsidTr="004E43A4"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AC5F3" w14:textId="77777777" w:rsidR="004E43A4" w:rsidRDefault="004E43A4">
            <w:pPr>
              <w:rPr>
                <w:sz w:val="20"/>
                <w:szCs w:val="20"/>
              </w:rPr>
            </w:pPr>
          </w:p>
          <w:p w14:paraId="43F8D903" w14:textId="77777777" w:rsidR="004E43A4" w:rsidRDefault="004E43A4">
            <w:pPr>
              <w:rPr>
                <w:sz w:val="20"/>
                <w:szCs w:val="20"/>
              </w:rPr>
            </w:pPr>
          </w:p>
          <w:p w14:paraId="3CAA2AD9" w14:textId="647F7DA0" w:rsidR="004E43A4" w:rsidRDefault="00E737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pacing</w:t>
            </w:r>
          </w:p>
          <w:p w14:paraId="0A036282" w14:textId="3EE6C09C" w:rsidR="00562AB4" w:rsidRDefault="00562AB4">
            <w:pPr>
              <w:rPr>
                <w:sz w:val="20"/>
                <w:szCs w:val="20"/>
              </w:rPr>
            </w:pPr>
          </w:p>
          <w:p w14:paraId="35780108" w14:textId="77777777" w:rsidR="00562AB4" w:rsidRDefault="00562AB4">
            <w:pPr>
              <w:rPr>
                <w:sz w:val="20"/>
                <w:szCs w:val="20"/>
              </w:rPr>
            </w:pPr>
          </w:p>
          <w:p w14:paraId="6BABEAD4" w14:textId="3D5CB7DC" w:rsidR="00E73748" w:rsidRDefault="00E73748">
            <w:pPr>
              <w:rPr>
                <w:sz w:val="20"/>
                <w:szCs w:val="20"/>
              </w:rPr>
            </w:pPr>
          </w:p>
          <w:p w14:paraId="29063BAE" w14:textId="6CB9A5EE" w:rsidR="00E73748" w:rsidRDefault="00E737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raded </w:t>
            </w:r>
            <w:r w:rsidR="0071603F">
              <w:rPr>
                <w:sz w:val="20"/>
                <w:szCs w:val="20"/>
              </w:rPr>
              <w:t>exercise</w:t>
            </w:r>
            <w:r>
              <w:rPr>
                <w:sz w:val="20"/>
                <w:szCs w:val="20"/>
              </w:rPr>
              <w:t xml:space="preserve"> therapy </w:t>
            </w:r>
          </w:p>
          <w:p w14:paraId="673A89BE" w14:textId="77777777" w:rsidR="004E43A4" w:rsidRDefault="004E43A4">
            <w:pPr>
              <w:rPr>
                <w:sz w:val="20"/>
                <w:szCs w:val="20"/>
              </w:rPr>
            </w:pPr>
          </w:p>
          <w:p w14:paraId="4BC31FBB" w14:textId="77777777" w:rsidR="004E43A4" w:rsidRDefault="004E43A4">
            <w:pPr>
              <w:rPr>
                <w:sz w:val="20"/>
                <w:szCs w:val="20"/>
              </w:rPr>
            </w:pPr>
          </w:p>
          <w:p w14:paraId="17A51D61" w14:textId="77777777" w:rsidR="004E43A4" w:rsidRDefault="004E43A4">
            <w:pPr>
              <w:rPr>
                <w:sz w:val="20"/>
                <w:szCs w:val="20"/>
              </w:rPr>
            </w:pPr>
          </w:p>
          <w:p w14:paraId="3464E0EA" w14:textId="77777777" w:rsidR="004E43A4" w:rsidRDefault="004E43A4">
            <w:pPr>
              <w:rPr>
                <w:sz w:val="20"/>
                <w:szCs w:val="20"/>
              </w:rPr>
            </w:pPr>
          </w:p>
          <w:p w14:paraId="623C4275" w14:textId="77777777" w:rsidR="004E43A4" w:rsidRDefault="004E43A4">
            <w:pPr>
              <w:rPr>
                <w:sz w:val="20"/>
                <w:szCs w:val="20"/>
              </w:rPr>
            </w:pPr>
          </w:p>
          <w:p w14:paraId="3CCE7F2F" w14:textId="77777777" w:rsidR="004E43A4" w:rsidRDefault="004E43A4">
            <w:pPr>
              <w:rPr>
                <w:sz w:val="20"/>
                <w:szCs w:val="20"/>
              </w:rPr>
            </w:pPr>
          </w:p>
          <w:p w14:paraId="58F21181" w14:textId="77777777" w:rsidR="004E43A4" w:rsidRDefault="004E43A4">
            <w:pPr>
              <w:rPr>
                <w:sz w:val="20"/>
                <w:szCs w:val="20"/>
              </w:rPr>
            </w:pPr>
          </w:p>
          <w:p w14:paraId="59965D20" w14:textId="77777777" w:rsidR="004E43A4" w:rsidRDefault="004E43A4">
            <w:pPr>
              <w:rPr>
                <w:sz w:val="20"/>
                <w:szCs w:val="20"/>
              </w:rPr>
            </w:pPr>
          </w:p>
          <w:p w14:paraId="787F779A" w14:textId="77777777" w:rsidR="004E43A4" w:rsidRDefault="004E43A4">
            <w:pPr>
              <w:rPr>
                <w:sz w:val="20"/>
                <w:szCs w:val="20"/>
              </w:rPr>
            </w:pPr>
          </w:p>
          <w:p w14:paraId="4D1C4D20" w14:textId="77777777" w:rsidR="004E43A4" w:rsidRDefault="004E43A4">
            <w:pPr>
              <w:rPr>
                <w:sz w:val="20"/>
                <w:szCs w:val="20"/>
              </w:rPr>
            </w:pPr>
          </w:p>
          <w:p w14:paraId="51C799F8" w14:textId="77777777" w:rsidR="004E43A4" w:rsidRDefault="004E43A4">
            <w:pPr>
              <w:rPr>
                <w:sz w:val="20"/>
                <w:szCs w:val="20"/>
              </w:rPr>
            </w:pPr>
          </w:p>
          <w:p w14:paraId="716A94A9" w14:textId="77777777" w:rsidR="004E43A4" w:rsidRDefault="004E43A4">
            <w:pPr>
              <w:rPr>
                <w:sz w:val="20"/>
                <w:szCs w:val="20"/>
              </w:rPr>
            </w:pPr>
          </w:p>
          <w:p w14:paraId="20D601DF" w14:textId="77777777" w:rsidR="004E43A4" w:rsidRDefault="004E43A4">
            <w:pPr>
              <w:rPr>
                <w:sz w:val="20"/>
                <w:szCs w:val="20"/>
              </w:rPr>
            </w:pPr>
          </w:p>
          <w:p w14:paraId="4D127FD5" w14:textId="77777777" w:rsidR="004E43A4" w:rsidRDefault="004E43A4">
            <w:pPr>
              <w:rPr>
                <w:sz w:val="20"/>
                <w:szCs w:val="20"/>
              </w:rPr>
            </w:pPr>
          </w:p>
          <w:p w14:paraId="59BEF494" w14:textId="77777777" w:rsidR="004E43A4" w:rsidRDefault="004E43A4">
            <w:pPr>
              <w:rPr>
                <w:sz w:val="20"/>
                <w:szCs w:val="20"/>
              </w:rPr>
            </w:pPr>
          </w:p>
          <w:p w14:paraId="0DB9C8AE" w14:textId="77777777" w:rsidR="004E43A4" w:rsidRDefault="004E43A4">
            <w:pPr>
              <w:rPr>
                <w:sz w:val="20"/>
                <w:szCs w:val="20"/>
              </w:rPr>
            </w:pPr>
          </w:p>
          <w:p w14:paraId="2B5478CE" w14:textId="77777777" w:rsidR="004E43A4" w:rsidRDefault="004E43A4">
            <w:pPr>
              <w:rPr>
                <w:sz w:val="20"/>
                <w:szCs w:val="20"/>
              </w:rPr>
            </w:pPr>
          </w:p>
          <w:p w14:paraId="62AB3626" w14:textId="77777777" w:rsidR="004E43A4" w:rsidRDefault="004E43A4">
            <w:pPr>
              <w:rPr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3C4D" w14:textId="77777777" w:rsidR="004E43A4" w:rsidRDefault="004E43A4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B3069" w14:textId="77777777" w:rsidR="004E43A4" w:rsidRDefault="004E43A4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D0F34" w14:textId="77777777" w:rsidR="004E43A4" w:rsidRDefault="004E43A4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4E43A4" w14:paraId="5CC9FF11" w14:textId="77777777" w:rsidTr="004E43A4">
        <w:trPr>
          <w:trHeight w:val="2003"/>
        </w:trPr>
        <w:tc>
          <w:tcPr>
            <w:tcW w:w="15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A622C49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py of </w:t>
            </w:r>
            <w:proofErr w:type="spellStart"/>
            <w:r>
              <w:rPr>
                <w:b/>
                <w:bCs/>
                <w:sz w:val="20"/>
                <w:szCs w:val="20"/>
              </w:rPr>
              <w:t>GPMP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offered to patient?   </w:t>
            </w:r>
            <w:r>
              <w:rPr>
                <w:sz w:val="20"/>
                <w:szCs w:val="20"/>
              </w:rPr>
              <w:t xml:space="preserve">YES /NO   </w:t>
            </w:r>
            <w:r>
              <w:rPr>
                <w:sz w:val="20"/>
                <w:szCs w:val="20"/>
              </w:rPr>
              <w:tab/>
            </w:r>
          </w:p>
          <w:p w14:paraId="1349C277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</w:p>
          <w:p w14:paraId="0FB60FD2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py/relevant parts of the </w:t>
            </w:r>
            <w:proofErr w:type="spellStart"/>
            <w:r>
              <w:rPr>
                <w:b/>
                <w:bCs/>
                <w:sz w:val="20"/>
                <w:szCs w:val="20"/>
              </w:rPr>
              <w:t>GPMP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supplied to other providers? </w:t>
            </w:r>
            <w:r>
              <w:rPr>
                <w:sz w:val="20"/>
                <w:szCs w:val="20"/>
              </w:rPr>
              <w:t>YES / NO / NOT REQUIRED</w:t>
            </w:r>
          </w:p>
          <w:p w14:paraId="5689B4CB" w14:textId="77777777" w:rsidR="004E43A4" w:rsidRDefault="004E43A4">
            <w:pPr>
              <w:rPr>
                <w:sz w:val="20"/>
                <w:szCs w:val="20"/>
              </w:rPr>
            </w:pPr>
          </w:p>
          <w:p w14:paraId="7BE9B0DA" w14:textId="77777777" w:rsidR="004E43A4" w:rsidRDefault="004E43A4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GPMP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dded to the patient’s records?   </w:t>
            </w:r>
            <w:r>
              <w:rPr>
                <w:sz w:val="20"/>
                <w:szCs w:val="20"/>
              </w:rPr>
              <w:t>YES / NO</w:t>
            </w:r>
          </w:p>
          <w:p w14:paraId="4F32849E" w14:textId="77777777" w:rsidR="004E43A4" w:rsidRDefault="004E43A4">
            <w:pPr>
              <w:rPr>
                <w:sz w:val="24"/>
                <w:szCs w:val="24"/>
              </w:rPr>
            </w:pPr>
          </w:p>
          <w:p w14:paraId="6016911D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date for this plan:    </w:t>
            </w:r>
            <w:r>
              <w:rPr>
                <w:sz w:val="20"/>
                <w:szCs w:val="20"/>
              </w:rPr>
              <w:t xml:space="preserve">dd/ mm / </w:t>
            </w:r>
            <w:proofErr w:type="spellStart"/>
            <w:r>
              <w:rPr>
                <w:sz w:val="20"/>
                <w:szCs w:val="20"/>
              </w:rPr>
              <w:t>yy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  <w:r>
              <w:rPr>
                <w:b/>
                <w:bCs/>
                <w:sz w:val="20"/>
                <w:szCs w:val="20"/>
              </w:rPr>
              <w:t xml:space="preserve">     </w:t>
            </w:r>
          </w:p>
        </w:tc>
      </w:tr>
    </w:tbl>
    <w:p w14:paraId="4C4B20D7" w14:textId="77777777" w:rsidR="004E43A4" w:rsidRDefault="004E43A4" w:rsidP="004E43A4">
      <w:pPr>
        <w:rPr>
          <w:b/>
          <w:bCs/>
          <w:sz w:val="20"/>
          <w:szCs w:val="20"/>
        </w:rPr>
      </w:pPr>
    </w:p>
    <w:p w14:paraId="7937C6FF" w14:textId="77777777" w:rsidR="004E43A4" w:rsidRDefault="004E43A4" w:rsidP="004E43A4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atient’s Name:</w:t>
      </w:r>
    </w:p>
    <w:p w14:paraId="6BDA1E3E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0" w:type="dxa"/>
        <w:tblLook w:val="01E0" w:firstRow="1" w:lastRow="1" w:firstColumn="1" w:lastColumn="1" w:noHBand="0" w:noVBand="0"/>
      </w:tblPr>
      <w:tblGrid>
        <w:gridCol w:w="5306"/>
        <w:gridCol w:w="5307"/>
        <w:gridCol w:w="5307"/>
      </w:tblGrid>
      <w:tr w:rsidR="004E43A4" w14:paraId="4AE794D9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7293C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885AE4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 have explained the steps and costs involved, and the patient has agreed to proceed with the service </w:t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</w:p>
          <w:p w14:paraId="1B7AA3B8" w14:textId="77777777" w:rsidR="004E43A4" w:rsidRDefault="004E43A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(GP’s signature and date)</w:t>
            </w:r>
          </w:p>
        </w:tc>
      </w:tr>
      <w:tr w:rsidR="004E43A4" w14:paraId="69A75DEC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61BD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E43A4" w14:paraId="0F45C683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54CB1DDF" w14:textId="77777777" w:rsidR="004E43A4" w:rsidRDefault="004E43A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COORDINATION OF TEAM CARE ARRANGEMENTS (ITEM 723)</w:t>
            </w:r>
          </w:p>
        </w:tc>
      </w:tr>
      <w:tr w:rsidR="004E43A4" w14:paraId="3CD1B897" w14:textId="77777777" w:rsidTr="004E43A4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D428C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atment and service goals for the patient / changes to be achieved</w:t>
            </w: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E95C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atment and services that collaborating providers will provide to the patient</w:t>
            </w: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3DCFD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tions to be taken by the patient</w:t>
            </w:r>
          </w:p>
        </w:tc>
      </w:tr>
      <w:tr w:rsidR="004E43A4" w14:paraId="0AE62446" w14:textId="77777777" w:rsidTr="004E43A4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5B29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9ED19BA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800A24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0B5E4FFE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C2F80B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0E9F01EF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0519D64A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4B3E8BA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9807D6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157BC4D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6DDF8E5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6E7F422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2318FFE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11DE39D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42B1B55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68659A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B2ABC2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1058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DBCD77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70A2D38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19915E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8EA9D3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B9EB78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2F285E3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D072DE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777F77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D6B3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E43A4" w14:paraId="09B6DD0C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A0A535E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py of TCAs offered to patient?   </w:t>
            </w:r>
            <w:r>
              <w:rPr>
                <w:sz w:val="20"/>
                <w:szCs w:val="20"/>
              </w:rPr>
              <w:t>YES / NO</w:t>
            </w:r>
          </w:p>
          <w:p w14:paraId="392D10FE" w14:textId="77777777" w:rsidR="004E43A4" w:rsidRDefault="004E43A4">
            <w:pPr>
              <w:shd w:val="clear" w:color="auto" w:fill="E6E6E6"/>
              <w:rPr>
                <w:b/>
                <w:bCs/>
                <w:sz w:val="20"/>
                <w:szCs w:val="20"/>
              </w:rPr>
            </w:pPr>
          </w:p>
          <w:p w14:paraId="10F1C3EE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py / relevant parts of the TCAs supplied to other </w:t>
            </w:r>
            <w:proofErr w:type="gramStart"/>
            <w:r>
              <w:rPr>
                <w:b/>
                <w:bCs/>
                <w:sz w:val="20"/>
                <w:szCs w:val="20"/>
              </w:rPr>
              <w:t>collaborating  providers</w:t>
            </w:r>
            <w:proofErr w:type="gramEnd"/>
            <w:r>
              <w:rPr>
                <w:b/>
                <w:bCs/>
                <w:sz w:val="20"/>
                <w:szCs w:val="20"/>
              </w:rPr>
              <w:t>?</w:t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>YES / NO / NOT REQUIRED</w:t>
            </w:r>
          </w:p>
          <w:p w14:paraId="25F64B44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</w:p>
          <w:p w14:paraId="74B24651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CAs added to the patient’s </w:t>
            </w:r>
            <w:proofErr w:type="gramStart"/>
            <w:r>
              <w:rPr>
                <w:b/>
                <w:bCs/>
                <w:sz w:val="20"/>
                <w:szCs w:val="20"/>
              </w:rPr>
              <w:t>records?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>YES / NO</w:t>
            </w:r>
          </w:p>
          <w:p w14:paraId="764090BA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</w:p>
          <w:p w14:paraId="25FD20CA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Referral forms for Medicare allied health services </w:t>
            </w:r>
            <w:proofErr w:type="gramStart"/>
            <w:r>
              <w:rPr>
                <w:b/>
                <w:bCs/>
                <w:sz w:val="20"/>
                <w:szCs w:val="20"/>
              </w:rPr>
              <w:t>completed?</w:t>
            </w:r>
            <w:proofErr w:type="gramEnd"/>
            <w:r>
              <w:rPr>
                <w:sz w:val="20"/>
                <w:szCs w:val="20"/>
              </w:rPr>
              <w:t xml:space="preserve">   YES / NO</w:t>
            </w:r>
          </w:p>
          <w:p w14:paraId="7ADFAA8A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referral form issued by the Department can be found at www.health.gov.au/mbsprimarycareitems or a form can be used that contains </w:t>
            </w:r>
            <w:proofErr w:type="gramStart"/>
            <w:r>
              <w:rPr>
                <w:sz w:val="20"/>
                <w:szCs w:val="20"/>
              </w:rPr>
              <w:t>all of</w:t>
            </w:r>
            <w:proofErr w:type="gramEnd"/>
            <w:r>
              <w:rPr>
                <w:sz w:val="20"/>
                <w:szCs w:val="20"/>
              </w:rPr>
              <w:t xml:space="preserve"> the components of the Department's form.</w:t>
            </w:r>
          </w:p>
          <w:p w14:paraId="719E6312" w14:textId="77777777" w:rsidR="004E43A4" w:rsidRDefault="004E43A4">
            <w:pPr>
              <w:shd w:val="clear" w:color="auto" w:fill="E6E6E6"/>
              <w:rPr>
                <w:sz w:val="24"/>
                <w:szCs w:val="24"/>
              </w:rPr>
            </w:pPr>
          </w:p>
          <w:p w14:paraId="644B9BF4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date for these TCAs:  </w:t>
            </w:r>
            <w:r>
              <w:rPr>
                <w:sz w:val="20"/>
                <w:szCs w:val="20"/>
              </w:rPr>
              <w:t xml:space="preserve"> dd/ mm / </w:t>
            </w:r>
            <w:proofErr w:type="spellStart"/>
            <w:r>
              <w:rPr>
                <w:sz w:val="20"/>
                <w:szCs w:val="20"/>
              </w:rPr>
              <w:t>yy</w:t>
            </w:r>
            <w:proofErr w:type="spellEnd"/>
            <w:r>
              <w:rPr>
                <w:sz w:val="20"/>
                <w:szCs w:val="20"/>
              </w:rPr>
              <w:t xml:space="preserve">    </w:t>
            </w:r>
            <w:r>
              <w:rPr>
                <w:b/>
                <w:bCs/>
                <w:sz w:val="20"/>
                <w:szCs w:val="20"/>
              </w:rPr>
              <w:t xml:space="preserve">                                                                  </w:t>
            </w:r>
            <w:r>
              <w:rPr>
                <w:sz w:val="20"/>
                <w:szCs w:val="20"/>
              </w:rPr>
              <w:t xml:space="preserve"> </w:t>
            </w:r>
          </w:p>
          <w:p w14:paraId="43AAC79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29637231" w14:textId="050757F0" w:rsidR="006D596A" w:rsidRDefault="006D596A" w:rsidP="00B45BBE"/>
    <w:sectPr w:rsidR="006D596A" w:rsidSect="004E43A4">
      <w:pgSz w:w="16840" w:h="11900" w:orient="landscape"/>
      <w:pgMar w:top="567" w:right="357" w:bottom="567" w:left="403" w:header="284" w:footer="397" w:gutter="0"/>
      <w:cols w:space="708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C0C66" w14:textId="77777777" w:rsidR="00A7471A" w:rsidRDefault="00A7471A" w:rsidP="0066288B">
      <w:r>
        <w:separator/>
      </w:r>
    </w:p>
  </w:endnote>
  <w:endnote w:type="continuationSeparator" w:id="0">
    <w:p w14:paraId="708F126A" w14:textId="77777777" w:rsidR="00A7471A" w:rsidRDefault="00A7471A" w:rsidP="00662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F1E0B" w14:textId="77777777" w:rsidR="00C3389C" w:rsidRDefault="00C3389C" w:rsidP="00F10374">
    <w:pPr>
      <w:pStyle w:val="Footer"/>
      <w:tabs>
        <w:tab w:val="clear" w:pos="4320"/>
        <w:tab w:val="clear" w:pos="8640"/>
        <w:tab w:val="left" w:pos="9975"/>
      </w:tabs>
      <w:jc w:val="right"/>
    </w:pPr>
    <w:proofErr w:type="spellStart"/>
    <w:r>
      <w:t>CDAH</w:t>
    </w:r>
    <w:proofErr w:type="spellEnd"/>
    <w:r>
      <w:t>-</w:t>
    </w:r>
    <w:proofErr w:type="gramStart"/>
    <w:r>
      <w:t>I  0510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EBE7A" w14:textId="77777777" w:rsidR="00A7471A" w:rsidRDefault="00A7471A" w:rsidP="0066288B">
      <w:r>
        <w:separator/>
      </w:r>
    </w:p>
  </w:footnote>
  <w:footnote w:type="continuationSeparator" w:id="0">
    <w:p w14:paraId="734B276E" w14:textId="77777777" w:rsidR="00A7471A" w:rsidRDefault="00A7471A" w:rsidP="00662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58397" w14:textId="77777777" w:rsidR="00B45BBE" w:rsidRDefault="00B45BBE" w:rsidP="00B45BBE">
    <w:pPr>
      <w:pStyle w:val="Header"/>
      <w:tabs>
        <w:tab w:val="clear" w:pos="4320"/>
        <w:tab w:val="clear" w:pos="8640"/>
        <w:tab w:val="left" w:pos="1350"/>
      </w:tabs>
    </w:pPr>
  </w:p>
  <w:p w14:paraId="5645F8BE" w14:textId="77777777" w:rsidR="00B45BBE" w:rsidRDefault="00446C3A" w:rsidP="00B45BBE">
    <w:pPr>
      <w:pStyle w:val="Header"/>
      <w:tabs>
        <w:tab w:val="clear" w:pos="4320"/>
        <w:tab w:val="clear" w:pos="8640"/>
        <w:tab w:val="left" w:pos="1350"/>
      </w:tabs>
    </w:pPr>
    <w:r>
      <w:rPr>
        <w:noProof/>
        <w:sz w:val="4"/>
        <w:szCs w:val="4"/>
        <w:lang w:eastAsia="en-AU"/>
      </w:rPr>
      <w:drawing>
        <wp:anchor distT="0" distB="0" distL="114300" distR="114300" simplePos="0" relativeHeight="251658240" behindDoc="0" locked="0" layoutInCell="1" allowOverlap="1" wp14:anchorId="3D3006F3" wp14:editId="76876F31">
          <wp:simplePos x="0" y="0"/>
          <wp:positionH relativeFrom="column">
            <wp:posOffset>1905</wp:posOffset>
          </wp:positionH>
          <wp:positionV relativeFrom="paragraph">
            <wp:posOffset>-316865</wp:posOffset>
          </wp:positionV>
          <wp:extent cx="1749425" cy="42037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14210" w14:textId="32022231" w:rsidR="000F6855" w:rsidRDefault="000F6855" w:rsidP="00B45BBE">
    <w:pPr>
      <w:pStyle w:val="Header"/>
      <w:tabs>
        <w:tab w:val="clear" w:pos="4320"/>
        <w:tab w:val="clear" w:pos="8640"/>
        <w:tab w:val="left" w:pos="135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embedSystemFonts/>
  <w:proofState w:spelling="clean" w:grammar="clean"/>
  <w:defaultTabStop w:val="567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c0NTMzNzawNDVR0lEKTi0uzszPAykwqQUAJkunwiwAAAA="/>
  </w:docVars>
  <w:rsids>
    <w:rsidRoot w:val="001A1B37"/>
    <w:rsid w:val="00000436"/>
    <w:rsid w:val="000010E9"/>
    <w:rsid w:val="00001A93"/>
    <w:rsid w:val="0000291D"/>
    <w:rsid w:val="000030A7"/>
    <w:rsid w:val="0000457C"/>
    <w:rsid w:val="00004DC2"/>
    <w:rsid w:val="00005D88"/>
    <w:rsid w:val="000110EC"/>
    <w:rsid w:val="000122D1"/>
    <w:rsid w:val="00015632"/>
    <w:rsid w:val="00016329"/>
    <w:rsid w:val="00016DF1"/>
    <w:rsid w:val="000208C5"/>
    <w:rsid w:val="0002272B"/>
    <w:rsid w:val="0002527C"/>
    <w:rsid w:val="00026100"/>
    <w:rsid w:val="00027DE2"/>
    <w:rsid w:val="0004001A"/>
    <w:rsid w:val="000453EE"/>
    <w:rsid w:val="0005589A"/>
    <w:rsid w:val="00056EA6"/>
    <w:rsid w:val="000633DC"/>
    <w:rsid w:val="00063722"/>
    <w:rsid w:val="000649D0"/>
    <w:rsid w:val="00065B0D"/>
    <w:rsid w:val="00073658"/>
    <w:rsid w:val="00081322"/>
    <w:rsid w:val="00084244"/>
    <w:rsid w:val="00086376"/>
    <w:rsid w:val="00091ED9"/>
    <w:rsid w:val="000957D9"/>
    <w:rsid w:val="000C165C"/>
    <w:rsid w:val="000E39E2"/>
    <w:rsid w:val="000E6572"/>
    <w:rsid w:val="000F0102"/>
    <w:rsid w:val="000F201E"/>
    <w:rsid w:val="000F39DB"/>
    <w:rsid w:val="000F6855"/>
    <w:rsid w:val="000F69AB"/>
    <w:rsid w:val="000F73A2"/>
    <w:rsid w:val="000F7C1D"/>
    <w:rsid w:val="001003E7"/>
    <w:rsid w:val="001008D0"/>
    <w:rsid w:val="0010225C"/>
    <w:rsid w:val="00104AA7"/>
    <w:rsid w:val="001055A9"/>
    <w:rsid w:val="001055EE"/>
    <w:rsid w:val="00110AA1"/>
    <w:rsid w:val="001137E4"/>
    <w:rsid w:val="00113A13"/>
    <w:rsid w:val="001213EF"/>
    <w:rsid w:val="001235E0"/>
    <w:rsid w:val="001304D9"/>
    <w:rsid w:val="0013072B"/>
    <w:rsid w:val="00132C02"/>
    <w:rsid w:val="00133711"/>
    <w:rsid w:val="00136945"/>
    <w:rsid w:val="00137D75"/>
    <w:rsid w:val="0014147D"/>
    <w:rsid w:val="00143F8F"/>
    <w:rsid w:val="00144194"/>
    <w:rsid w:val="0015136D"/>
    <w:rsid w:val="00154069"/>
    <w:rsid w:val="00155442"/>
    <w:rsid w:val="00156842"/>
    <w:rsid w:val="00160FD7"/>
    <w:rsid w:val="00161365"/>
    <w:rsid w:val="00161C4B"/>
    <w:rsid w:val="0016237B"/>
    <w:rsid w:val="001626CD"/>
    <w:rsid w:val="001640AE"/>
    <w:rsid w:val="0016524E"/>
    <w:rsid w:val="00170074"/>
    <w:rsid w:val="00171538"/>
    <w:rsid w:val="001728A0"/>
    <w:rsid w:val="00180812"/>
    <w:rsid w:val="00181D8E"/>
    <w:rsid w:val="0018639D"/>
    <w:rsid w:val="0018656C"/>
    <w:rsid w:val="00192E22"/>
    <w:rsid w:val="00193CDF"/>
    <w:rsid w:val="00194401"/>
    <w:rsid w:val="001A1B37"/>
    <w:rsid w:val="001B2F55"/>
    <w:rsid w:val="001B61F9"/>
    <w:rsid w:val="001B65F7"/>
    <w:rsid w:val="001C03AD"/>
    <w:rsid w:val="001C5E73"/>
    <w:rsid w:val="001C6B65"/>
    <w:rsid w:val="001C763C"/>
    <w:rsid w:val="001D5729"/>
    <w:rsid w:val="001D6DDE"/>
    <w:rsid w:val="001E0484"/>
    <w:rsid w:val="001E0652"/>
    <w:rsid w:val="001E0C22"/>
    <w:rsid w:val="001E7623"/>
    <w:rsid w:val="001F0F4F"/>
    <w:rsid w:val="001F385E"/>
    <w:rsid w:val="00201A8B"/>
    <w:rsid w:val="00203EFF"/>
    <w:rsid w:val="00211542"/>
    <w:rsid w:val="00215DE0"/>
    <w:rsid w:val="00220432"/>
    <w:rsid w:val="00224A72"/>
    <w:rsid w:val="002251E0"/>
    <w:rsid w:val="0022738D"/>
    <w:rsid w:val="002322EA"/>
    <w:rsid w:val="002328CA"/>
    <w:rsid w:val="00233C47"/>
    <w:rsid w:val="00235758"/>
    <w:rsid w:val="002374D1"/>
    <w:rsid w:val="00241630"/>
    <w:rsid w:val="00247E10"/>
    <w:rsid w:val="00251D58"/>
    <w:rsid w:val="002522AF"/>
    <w:rsid w:val="002557F8"/>
    <w:rsid w:val="00260379"/>
    <w:rsid w:val="00261123"/>
    <w:rsid w:val="002618C0"/>
    <w:rsid w:val="002622CF"/>
    <w:rsid w:val="002715DF"/>
    <w:rsid w:val="00274039"/>
    <w:rsid w:val="002772A8"/>
    <w:rsid w:val="00280AFB"/>
    <w:rsid w:val="00280CDF"/>
    <w:rsid w:val="00283733"/>
    <w:rsid w:val="002864EE"/>
    <w:rsid w:val="00291A9C"/>
    <w:rsid w:val="002936FF"/>
    <w:rsid w:val="00297797"/>
    <w:rsid w:val="002A287E"/>
    <w:rsid w:val="002A3770"/>
    <w:rsid w:val="002A54A7"/>
    <w:rsid w:val="002B45ED"/>
    <w:rsid w:val="002B6568"/>
    <w:rsid w:val="002C0081"/>
    <w:rsid w:val="002C45BA"/>
    <w:rsid w:val="002C4953"/>
    <w:rsid w:val="002C5AC5"/>
    <w:rsid w:val="002C6430"/>
    <w:rsid w:val="002C74E6"/>
    <w:rsid w:val="002D0DCF"/>
    <w:rsid w:val="002D1811"/>
    <w:rsid w:val="002D4756"/>
    <w:rsid w:val="002D71BE"/>
    <w:rsid w:val="002D7E9E"/>
    <w:rsid w:val="002E2B88"/>
    <w:rsid w:val="002F7A1E"/>
    <w:rsid w:val="002F7ADA"/>
    <w:rsid w:val="003023DD"/>
    <w:rsid w:val="00313821"/>
    <w:rsid w:val="00317D0E"/>
    <w:rsid w:val="0032183C"/>
    <w:rsid w:val="00323C78"/>
    <w:rsid w:val="003240AA"/>
    <w:rsid w:val="00325015"/>
    <w:rsid w:val="0033175F"/>
    <w:rsid w:val="003348B9"/>
    <w:rsid w:val="00334E21"/>
    <w:rsid w:val="003469BE"/>
    <w:rsid w:val="0034785A"/>
    <w:rsid w:val="00347C48"/>
    <w:rsid w:val="00351657"/>
    <w:rsid w:val="00355B71"/>
    <w:rsid w:val="00360424"/>
    <w:rsid w:val="00361D4E"/>
    <w:rsid w:val="0036364A"/>
    <w:rsid w:val="00364FC9"/>
    <w:rsid w:val="00367804"/>
    <w:rsid w:val="00375D8B"/>
    <w:rsid w:val="00376D2E"/>
    <w:rsid w:val="00377571"/>
    <w:rsid w:val="00385F89"/>
    <w:rsid w:val="0039303B"/>
    <w:rsid w:val="003A17AD"/>
    <w:rsid w:val="003A424A"/>
    <w:rsid w:val="003A502C"/>
    <w:rsid w:val="003B1015"/>
    <w:rsid w:val="003B1309"/>
    <w:rsid w:val="003B1F82"/>
    <w:rsid w:val="003B208B"/>
    <w:rsid w:val="003B4B04"/>
    <w:rsid w:val="003B4FF5"/>
    <w:rsid w:val="003B7311"/>
    <w:rsid w:val="003C2306"/>
    <w:rsid w:val="003C5636"/>
    <w:rsid w:val="003C6D4A"/>
    <w:rsid w:val="003C6F42"/>
    <w:rsid w:val="003D0D4D"/>
    <w:rsid w:val="003D16B7"/>
    <w:rsid w:val="003D2D5B"/>
    <w:rsid w:val="003D2E8C"/>
    <w:rsid w:val="003D7221"/>
    <w:rsid w:val="003D73E5"/>
    <w:rsid w:val="003D7424"/>
    <w:rsid w:val="003E0E8D"/>
    <w:rsid w:val="003E2B1F"/>
    <w:rsid w:val="003E74BC"/>
    <w:rsid w:val="003F2872"/>
    <w:rsid w:val="003F3CEC"/>
    <w:rsid w:val="00400340"/>
    <w:rsid w:val="00402304"/>
    <w:rsid w:val="00403CAF"/>
    <w:rsid w:val="00405204"/>
    <w:rsid w:val="00406BCD"/>
    <w:rsid w:val="004148C8"/>
    <w:rsid w:val="00414A76"/>
    <w:rsid w:val="00415117"/>
    <w:rsid w:val="00415904"/>
    <w:rsid w:val="00423EC5"/>
    <w:rsid w:val="00424F40"/>
    <w:rsid w:val="00431A5F"/>
    <w:rsid w:val="00433FE0"/>
    <w:rsid w:val="004349CF"/>
    <w:rsid w:val="00435D83"/>
    <w:rsid w:val="00437AA5"/>
    <w:rsid w:val="004410E3"/>
    <w:rsid w:val="00444D07"/>
    <w:rsid w:val="00446C3A"/>
    <w:rsid w:val="0045298C"/>
    <w:rsid w:val="004529B1"/>
    <w:rsid w:val="004541A7"/>
    <w:rsid w:val="004546DA"/>
    <w:rsid w:val="00454928"/>
    <w:rsid w:val="00454B0B"/>
    <w:rsid w:val="0045571B"/>
    <w:rsid w:val="00456462"/>
    <w:rsid w:val="0046532B"/>
    <w:rsid w:val="00470334"/>
    <w:rsid w:val="00476451"/>
    <w:rsid w:val="00481198"/>
    <w:rsid w:val="00495117"/>
    <w:rsid w:val="004A0D46"/>
    <w:rsid w:val="004A1221"/>
    <w:rsid w:val="004A2F6F"/>
    <w:rsid w:val="004A772F"/>
    <w:rsid w:val="004A7B18"/>
    <w:rsid w:val="004B035F"/>
    <w:rsid w:val="004B03B1"/>
    <w:rsid w:val="004B2FCC"/>
    <w:rsid w:val="004C11B7"/>
    <w:rsid w:val="004C6D50"/>
    <w:rsid w:val="004C7B9D"/>
    <w:rsid w:val="004D194B"/>
    <w:rsid w:val="004D42D2"/>
    <w:rsid w:val="004D52F7"/>
    <w:rsid w:val="004D5360"/>
    <w:rsid w:val="004D6D7C"/>
    <w:rsid w:val="004E39AE"/>
    <w:rsid w:val="004E43A4"/>
    <w:rsid w:val="004E7022"/>
    <w:rsid w:val="004F5192"/>
    <w:rsid w:val="004F5EA3"/>
    <w:rsid w:val="00500B89"/>
    <w:rsid w:val="00502428"/>
    <w:rsid w:val="00505556"/>
    <w:rsid w:val="005076E4"/>
    <w:rsid w:val="0051150B"/>
    <w:rsid w:val="00514EF0"/>
    <w:rsid w:val="00515111"/>
    <w:rsid w:val="00521083"/>
    <w:rsid w:val="00531DA2"/>
    <w:rsid w:val="005320DF"/>
    <w:rsid w:val="00533D2E"/>
    <w:rsid w:val="00536387"/>
    <w:rsid w:val="0053795B"/>
    <w:rsid w:val="00542B80"/>
    <w:rsid w:val="00545324"/>
    <w:rsid w:val="0054607E"/>
    <w:rsid w:val="0055118D"/>
    <w:rsid w:val="00562AB4"/>
    <w:rsid w:val="00563D78"/>
    <w:rsid w:val="00564117"/>
    <w:rsid w:val="00566A2C"/>
    <w:rsid w:val="00573575"/>
    <w:rsid w:val="00573752"/>
    <w:rsid w:val="00580346"/>
    <w:rsid w:val="00582B75"/>
    <w:rsid w:val="00582D4B"/>
    <w:rsid w:val="005865A8"/>
    <w:rsid w:val="00586A75"/>
    <w:rsid w:val="0058717C"/>
    <w:rsid w:val="00590829"/>
    <w:rsid w:val="00593EED"/>
    <w:rsid w:val="00597838"/>
    <w:rsid w:val="005A1883"/>
    <w:rsid w:val="005B0205"/>
    <w:rsid w:val="005B6089"/>
    <w:rsid w:val="005B7A3B"/>
    <w:rsid w:val="005C7BB8"/>
    <w:rsid w:val="005D1F6C"/>
    <w:rsid w:val="005D2D28"/>
    <w:rsid w:val="005D3A22"/>
    <w:rsid w:val="005D72A4"/>
    <w:rsid w:val="005E3E6B"/>
    <w:rsid w:val="005F1591"/>
    <w:rsid w:val="005F3F55"/>
    <w:rsid w:val="005F66DE"/>
    <w:rsid w:val="006049E4"/>
    <w:rsid w:val="0061138C"/>
    <w:rsid w:val="00613AD7"/>
    <w:rsid w:val="0062067B"/>
    <w:rsid w:val="00620EEE"/>
    <w:rsid w:val="006244DB"/>
    <w:rsid w:val="006314B2"/>
    <w:rsid w:val="006379DF"/>
    <w:rsid w:val="006428A6"/>
    <w:rsid w:val="00642BE6"/>
    <w:rsid w:val="0065072A"/>
    <w:rsid w:val="006540DD"/>
    <w:rsid w:val="00654AC7"/>
    <w:rsid w:val="0066288B"/>
    <w:rsid w:val="006629B5"/>
    <w:rsid w:val="00665461"/>
    <w:rsid w:val="0067113E"/>
    <w:rsid w:val="00671737"/>
    <w:rsid w:val="00673108"/>
    <w:rsid w:val="00681EFC"/>
    <w:rsid w:val="00682CCA"/>
    <w:rsid w:val="00684619"/>
    <w:rsid w:val="0069231D"/>
    <w:rsid w:val="006966E6"/>
    <w:rsid w:val="00696C68"/>
    <w:rsid w:val="006A36DA"/>
    <w:rsid w:val="006A6394"/>
    <w:rsid w:val="006A6F67"/>
    <w:rsid w:val="006B424D"/>
    <w:rsid w:val="006B4ACE"/>
    <w:rsid w:val="006B625C"/>
    <w:rsid w:val="006B7B3A"/>
    <w:rsid w:val="006C0612"/>
    <w:rsid w:val="006C22D3"/>
    <w:rsid w:val="006C5B8B"/>
    <w:rsid w:val="006D0A45"/>
    <w:rsid w:val="006D49F6"/>
    <w:rsid w:val="006D596A"/>
    <w:rsid w:val="006D6B1C"/>
    <w:rsid w:val="006E19DB"/>
    <w:rsid w:val="006F35C8"/>
    <w:rsid w:val="006F47A3"/>
    <w:rsid w:val="006F49EC"/>
    <w:rsid w:val="006F6217"/>
    <w:rsid w:val="00700F55"/>
    <w:rsid w:val="00704C22"/>
    <w:rsid w:val="007067FF"/>
    <w:rsid w:val="00710620"/>
    <w:rsid w:val="00711EDD"/>
    <w:rsid w:val="0071603F"/>
    <w:rsid w:val="00716F0E"/>
    <w:rsid w:val="00720BD5"/>
    <w:rsid w:val="0072320C"/>
    <w:rsid w:val="00723C3F"/>
    <w:rsid w:val="00724BFA"/>
    <w:rsid w:val="00727FCD"/>
    <w:rsid w:val="00730B6B"/>
    <w:rsid w:val="00730EB9"/>
    <w:rsid w:val="00735264"/>
    <w:rsid w:val="007357B3"/>
    <w:rsid w:val="00736694"/>
    <w:rsid w:val="007454A3"/>
    <w:rsid w:val="007503F6"/>
    <w:rsid w:val="00751C5F"/>
    <w:rsid w:val="0075351F"/>
    <w:rsid w:val="00753E2B"/>
    <w:rsid w:val="00757648"/>
    <w:rsid w:val="00761C22"/>
    <w:rsid w:val="00762DD0"/>
    <w:rsid w:val="00764AA0"/>
    <w:rsid w:val="0077109E"/>
    <w:rsid w:val="00774533"/>
    <w:rsid w:val="00776F70"/>
    <w:rsid w:val="007775EE"/>
    <w:rsid w:val="00780BA4"/>
    <w:rsid w:val="007916AB"/>
    <w:rsid w:val="007B0B44"/>
    <w:rsid w:val="007B0C54"/>
    <w:rsid w:val="007B2595"/>
    <w:rsid w:val="007B5B4B"/>
    <w:rsid w:val="007C54FB"/>
    <w:rsid w:val="007C63EE"/>
    <w:rsid w:val="007D21A1"/>
    <w:rsid w:val="007D4B28"/>
    <w:rsid w:val="007E046E"/>
    <w:rsid w:val="007E2AAE"/>
    <w:rsid w:val="007E546C"/>
    <w:rsid w:val="007E6028"/>
    <w:rsid w:val="007F158C"/>
    <w:rsid w:val="007F1D42"/>
    <w:rsid w:val="007F2B68"/>
    <w:rsid w:val="007F2DB5"/>
    <w:rsid w:val="007F4AE7"/>
    <w:rsid w:val="007F4E73"/>
    <w:rsid w:val="007F6327"/>
    <w:rsid w:val="008003F1"/>
    <w:rsid w:val="00801035"/>
    <w:rsid w:val="008013CB"/>
    <w:rsid w:val="00804D60"/>
    <w:rsid w:val="00805330"/>
    <w:rsid w:val="00807B1B"/>
    <w:rsid w:val="00816B5F"/>
    <w:rsid w:val="00816DDF"/>
    <w:rsid w:val="00817CE6"/>
    <w:rsid w:val="00817F5A"/>
    <w:rsid w:val="00822FE6"/>
    <w:rsid w:val="00827282"/>
    <w:rsid w:val="00831614"/>
    <w:rsid w:val="00832885"/>
    <w:rsid w:val="0083406C"/>
    <w:rsid w:val="00837081"/>
    <w:rsid w:val="00850460"/>
    <w:rsid w:val="00851455"/>
    <w:rsid w:val="00851687"/>
    <w:rsid w:val="008529AF"/>
    <w:rsid w:val="0085376A"/>
    <w:rsid w:val="00857741"/>
    <w:rsid w:val="00862830"/>
    <w:rsid w:val="008641EE"/>
    <w:rsid w:val="00864271"/>
    <w:rsid w:val="00865A7D"/>
    <w:rsid w:val="008722B1"/>
    <w:rsid w:val="00873D4B"/>
    <w:rsid w:val="0088013F"/>
    <w:rsid w:val="00885BF5"/>
    <w:rsid w:val="0089055E"/>
    <w:rsid w:val="00891003"/>
    <w:rsid w:val="008925DA"/>
    <w:rsid w:val="008945CC"/>
    <w:rsid w:val="00894DDC"/>
    <w:rsid w:val="008959ED"/>
    <w:rsid w:val="008A1D6B"/>
    <w:rsid w:val="008A22AD"/>
    <w:rsid w:val="008A5375"/>
    <w:rsid w:val="008A6086"/>
    <w:rsid w:val="008B08D3"/>
    <w:rsid w:val="008B15ED"/>
    <w:rsid w:val="008B4E7B"/>
    <w:rsid w:val="008B54AF"/>
    <w:rsid w:val="008B69A8"/>
    <w:rsid w:val="008C2171"/>
    <w:rsid w:val="008C60FE"/>
    <w:rsid w:val="008D1AC9"/>
    <w:rsid w:val="008D2A28"/>
    <w:rsid w:val="008D4282"/>
    <w:rsid w:val="008D7D5C"/>
    <w:rsid w:val="008E1C9E"/>
    <w:rsid w:val="008E4B36"/>
    <w:rsid w:val="008E4DF4"/>
    <w:rsid w:val="008E4F3E"/>
    <w:rsid w:val="008E7178"/>
    <w:rsid w:val="008F13F7"/>
    <w:rsid w:val="008F2142"/>
    <w:rsid w:val="008F30F4"/>
    <w:rsid w:val="008F7064"/>
    <w:rsid w:val="009038AE"/>
    <w:rsid w:val="00903A55"/>
    <w:rsid w:val="00904F44"/>
    <w:rsid w:val="00906B73"/>
    <w:rsid w:val="00912192"/>
    <w:rsid w:val="009127AF"/>
    <w:rsid w:val="00913699"/>
    <w:rsid w:val="00916164"/>
    <w:rsid w:val="009170B7"/>
    <w:rsid w:val="00923F51"/>
    <w:rsid w:val="00925F3D"/>
    <w:rsid w:val="009343FA"/>
    <w:rsid w:val="00934FC4"/>
    <w:rsid w:val="00936230"/>
    <w:rsid w:val="00955458"/>
    <w:rsid w:val="009644B6"/>
    <w:rsid w:val="00965B70"/>
    <w:rsid w:val="00965D77"/>
    <w:rsid w:val="00967BE5"/>
    <w:rsid w:val="00970EA1"/>
    <w:rsid w:val="009850C4"/>
    <w:rsid w:val="00986000"/>
    <w:rsid w:val="009874EB"/>
    <w:rsid w:val="00992121"/>
    <w:rsid w:val="00992CD7"/>
    <w:rsid w:val="009951E1"/>
    <w:rsid w:val="00995B65"/>
    <w:rsid w:val="00995C76"/>
    <w:rsid w:val="00997145"/>
    <w:rsid w:val="0099770D"/>
    <w:rsid w:val="009A188B"/>
    <w:rsid w:val="009A1CF2"/>
    <w:rsid w:val="009A3FAC"/>
    <w:rsid w:val="009A4C7F"/>
    <w:rsid w:val="009B0A30"/>
    <w:rsid w:val="009B1648"/>
    <w:rsid w:val="009B683B"/>
    <w:rsid w:val="009C2647"/>
    <w:rsid w:val="009C53E6"/>
    <w:rsid w:val="009C7469"/>
    <w:rsid w:val="009D09F3"/>
    <w:rsid w:val="009D0D49"/>
    <w:rsid w:val="009D1A4B"/>
    <w:rsid w:val="009D3160"/>
    <w:rsid w:val="009D3826"/>
    <w:rsid w:val="009D60B5"/>
    <w:rsid w:val="009D7229"/>
    <w:rsid w:val="009E15CC"/>
    <w:rsid w:val="009E36EC"/>
    <w:rsid w:val="009E7A15"/>
    <w:rsid w:val="009F289C"/>
    <w:rsid w:val="00A15382"/>
    <w:rsid w:val="00A1570B"/>
    <w:rsid w:val="00A23360"/>
    <w:rsid w:val="00A2427E"/>
    <w:rsid w:val="00A245C2"/>
    <w:rsid w:val="00A24BEA"/>
    <w:rsid w:val="00A26632"/>
    <w:rsid w:val="00A35413"/>
    <w:rsid w:val="00A36732"/>
    <w:rsid w:val="00A54384"/>
    <w:rsid w:val="00A65468"/>
    <w:rsid w:val="00A65F3D"/>
    <w:rsid w:val="00A678F9"/>
    <w:rsid w:val="00A73C47"/>
    <w:rsid w:val="00A7471A"/>
    <w:rsid w:val="00A74A7A"/>
    <w:rsid w:val="00A76E26"/>
    <w:rsid w:val="00A828CE"/>
    <w:rsid w:val="00A82D92"/>
    <w:rsid w:val="00A8516F"/>
    <w:rsid w:val="00A86268"/>
    <w:rsid w:val="00A86CEF"/>
    <w:rsid w:val="00A86E44"/>
    <w:rsid w:val="00A97B92"/>
    <w:rsid w:val="00AA19BC"/>
    <w:rsid w:val="00AA1D24"/>
    <w:rsid w:val="00AA27B0"/>
    <w:rsid w:val="00AA30A8"/>
    <w:rsid w:val="00AA43CD"/>
    <w:rsid w:val="00AB0376"/>
    <w:rsid w:val="00AB08C2"/>
    <w:rsid w:val="00AB2CA5"/>
    <w:rsid w:val="00AB4860"/>
    <w:rsid w:val="00AB5048"/>
    <w:rsid w:val="00AC0B85"/>
    <w:rsid w:val="00AC1051"/>
    <w:rsid w:val="00AC5F95"/>
    <w:rsid w:val="00AC740B"/>
    <w:rsid w:val="00AD1CF7"/>
    <w:rsid w:val="00AD29E0"/>
    <w:rsid w:val="00AD2B0A"/>
    <w:rsid w:val="00AD2C73"/>
    <w:rsid w:val="00AD343F"/>
    <w:rsid w:val="00AD508A"/>
    <w:rsid w:val="00AD528C"/>
    <w:rsid w:val="00AE3CD1"/>
    <w:rsid w:val="00AF3808"/>
    <w:rsid w:val="00AF615E"/>
    <w:rsid w:val="00AF6F54"/>
    <w:rsid w:val="00B0407B"/>
    <w:rsid w:val="00B10850"/>
    <w:rsid w:val="00B16399"/>
    <w:rsid w:val="00B20552"/>
    <w:rsid w:val="00B257D7"/>
    <w:rsid w:val="00B30AB9"/>
    <w:rsid w:val="00B30ADF"/>
    <w:rsid w:val="00B32FAF"/>
    <w:rsid w:val="00B33D52"/>
    <w:rsid w:val="00B3406F"/>
    <w:rsid w:val="00B4313E"/>
    <w:rsid w:val="00B437FA"/>
    <w:rsid w:val="00B45BBE"/>
    <w:rsid w:val="00B50A42"/>
    <w:rsid w:val="00B54185"/>
    <w:rsid w:val="00B62E14"/>
    <w:rsid w:val="00B666DE"/>
    <w:rsid w:val="00B6738D"/>
    <w:rsid w:val="00B6774E"/>
    <w:rsid w:val="00B77CA8"/>
    <w:rsid w:val="00B81044"/>
    <w:rsid w:val="00B81687"/>
    <w:rsid w:val="00B836EB"/>
    <w:rsid w:val="00B84FE4"/>
    <w:rsid w:val="00B87A9B"/>
    <w:rsid w:val="00B9010E"/>
    <w:rsid w:val="00B9601B"/>
    <w:rsid w:val="00B97322"/>
    <w:rsid w:val="00BA05EF"/>
    <w:rsid w:val="00BA4399"/>
    <w:rsid w:val="00BA48EF"/>
    <w:rsid w:val="00BB42FE"/>
    <w:rsid w:val="00BB51D5"/>
    <w:rsid w:val="00BB69D4"/>
    <w:rsid w:val="00BC5CA6"/>
    <w:rsid w:val="00BD0EB8"/>
    <w:rsid w:val="00BD3B66"/>
    <w:rsid w:val="00BD3F81"/>
    <w:rsid w:val="00BE1CD5"/>
    <w:rsid w:val="00BE29E5"/>
    <w:rsid w:val="00BE7BC4"/>
    <w:rsid w:val="00BF09CA"/>
    <w:rsid w:val="00BF1B3D"/>
    <w:rsid w:val="00BF2C7C"/>
    <w:rsid w:val="00BF41A7"/>
    <w:rsid w:val="00BF4D61"/>
    <w:rsid w:val="00BF6398"/>
    <w:rsid w:val="00BF71AE"/>
    <w:rsid w:val="00C02F8D"/>
    <w:rsid w:val="00C03D89"/>
    <w:rsid w:val="00C04BFB"/>
    <w:rsid w:val="00C1155C"/>
    <w:rsid w:val="00C11F69"/>
    <w:rsid w:val="00C124FC"/>
    <w:rsid w:val="00C13918"/>
    <w:rsid w:val="00C14314"/>
    <w:rsid w:val="00C1521B"/>
    <w:rsid w:val="00C30B01"/>
    <w:rsid w:val="00C3389C"/>
    <w:rsid w:val="00C37E58"/>
    <w:rsid w:val="00C41346"/>
    <w:rsid w:val="00C4451C"/>
    <w:rsid w:val="00C45AD6"/>
    <w:rsid w:val="00C470AB"/>
    <w:rsid w:val="00C51F91"/>
    <w:rsid w:val="00C52849"/>
    <w:rsid w:val="00C5359D"/>
    <w:rsid w:val="00C5532E"/>
    <w:rsid w:val="00C5718F"/>
    <w:rsid w:val="00C61C92"/>
    <w:rsid w:val="00C62B1C"/>
    <w:rsid w:val="00C63812"/>
    <w:rsid w:val="00C6587A"/>
    <w:rsid w:val="00C75576"/>
    <w:rsid w:val="00C767C8"/>
    <w:rsid w:val="00C8083B"/>
    <w:rsid w:val="00C833EE"/>
    <w:rsid w:val="00C83FA9"/>
    <w:rsid w:val="00C84107"/>
    <w:rsid w:val="00C93C3C"/>
    <w:rsid w:val="00C94CAF"/>
    <w:rsid w:val="00CA2445"/>
    <w:rsid w:val="00CA3596"/>
    <w:rsid w:val="00CA66DC"/>
    <w:rsid w:val="00CB0E64"/>
    <w:rsid w:val="00CB1BE1"/>
    <w:rsid w:val="00CB1D6A"/>
    <w:rsid w:val="00CB24C7"/>
    <w:rsid w:val="00CB4680"/>
    <w:rsid w:val="00CC38F7"/>
    <w:rsid w:val="00CC66B9"/>
    <w:rsid w:val="00CD398A"/>
    <w:rsid w:val="00CD70CD"/>
    <w:rsid w:val="00CE5DC4"/>
    <w:rsid w:val="00CF1EAA"/>
    <w:rsid w:val="00CF1F3D"/>
    <w:rsid w:val="00CF7C91"/>
    <w:rsid w:val="00D003A5"/>
    <w:rsid w:val="00D060E1"/>
    <w:rsid w:val="00D1480E"/>
    <w:rsid w:val="00D2034F"/>
    <w:rsid w:val="00D30A43"/>
    <w:rsid w:val="00D32CE8"/>
    <w:rsid w:val="00D3418A"/>
    <w:rsid w:val="00D36031"/>
    <w:rsid w:val="00D37E55"/>
    <w:rsid w:val="00D4337F"/>
    <w:rsid w:val="00D43E29"/>
    <w:rsid w:val="00D4595B"/>
    <w:rsid w:val="00D4627E"/>
    <w:rsid w:val="00D46B5F"/>
    <w:rsid w:val="00D47ED1"/>
    <w:rsid w:val="00D51E66"/>
    <w:rsid w:val="00D64F71"/>
    <w:rsid w:val="00D650C1"/>
    <w:rsid w:val="00D82071"/>
    <w:rsid w:val="00D903E2"/>
    <w:rsid w:val="00D910B6"/>
    <w:rsid w:val="00D92AD4"/>
    <w:rsid w:val="00D96C6A"/>
    <w:rsid w:val="00DA1507"/>
    <w:rsid w:val="00DA37CC"/>
    <w:rsid w:val="00DA50A4"/>
    <w:rsid w:val="00DA68BE"/>
    <w:rsid w:val="00DB081A"/>
    <w:rsid w:val="00DB140F"/>
    <w:rsid w:val="00DB49C0"/>
    <w:rsid w:val="00DB6645"/>
    <w:rsid w:val="00DC2D80"/>
    <w:rsid w:val="00DC2DDD"/>
    <w:rsid w:val="00DE0106"/>
    <w:rsid w:val="00DE1AB6"/>
    <w:rsid w:val="00DE5644"/>
    <w:rsid w:val="00DF1DA4"/>
    <w:rsid w:val="00E00AF8"/>
    <w:rsid w:val="00E121E8"/>
    <w:rsid w:val="00E14557"/>
    <w:rsid w:val="00E2038B"/>
    <w:rsid w:val="00E214C4"/>
    <w:rsid w:val="00E27AC1"/>
    <w:rsid w:val="00E3295A"/>
    <w:rsid w:val="00E3778D"/>
    <w:rsid w:val="00E4059E"/>
    <w:rsid w:val="00E4376A"/>
    <w:rsid w:val="00E44A8A"/>
    <w:rsid w:val="00E4596B"/>
    <w:rsid w:val="00E4672B"/>
    <w:rsid w:val="00E5044D"/>
    <w:rsid w:val="00E5743A"/>
    <w:rsid w:val="00E629AF"/>
    <w:rsid w:val="00E63450"/>
    <w:rsid w:val="00E67C48"/>
    <w:rsid w:val="00E71190"/>
    <w:rsid w:val="00E7227B"/>
    <w:rsid w:val="00E73748"/>
    <w:rsid w:val="00E742DB"/>
    <w:rsid w:val="00E80FAC"/>
    <w:rsid w:val="00E86EA2"/>
    <w:rsid w:val="00E93B0E"/>
    <w:rsid w:val="00EA4B5F"/>
    <w:rsid w:val="00EA6114"/>
    <w:rsid w:val="00EB08CC"/>
    <w:rsid w:val="00EB1293"/>
    <w:rsid w:val="00EB3F9D"/>
    <w:rsid w:val="00EC6852"/>
    <w:rsid w:val="00EC6858"/>
    <w:rsid w:val="00ED3A62"/>
    <w:rsid w:val="00EE397C"/>
    <w:rsid w:val="00EE6575"/>
    <w:rsid w:val="00EF31B3"/>
    <w:rsid w:val="00EF349D"/>
    <w:rsid w:val="00EF63A5"/>
    <w:rsid w:val="00EF6B63"/>
    <w:rsid w:val="00F03353"/>
    <w:rsid w:val="00F0577D"/>
    <w:rsid w:val="00F10374"/>
    <w:rsid w:val="00F11D68"/>
    <w:rsid w:val="00F13235"/>
    <w:rsid w:val="00F22459"/>
    <w:rsid w:val="00F22B45"/>
    <w:rsid w:val="00F257A0"/>
    <w:rsid w:val="00F303F6"/>
    <w:rsid w:val="00F30DC5"/>
    <w:rsid w:val="00F441EE"/>
    <w:rsid w:val="00F463C3"/>
    <w:rsid w:val="00F52371"/>
    <w:rsid w:val="00F5279A"/>
    <w:rsid w:val="00F55836"/>
    <w:rsid w:val="00F66F82"/>
    <w:rsid w:val="00F67032"/>
    <w:rsid w:val="00F72BF3"/>
    <w:rsid w:val="00F77178"/>
    <w:rsid w:val="00F80FC0"/>
    <w:rsid w:val="00F81ACE"/>
    <w:rsid w:val="00F82138"/>
    <w:rsid w:val="00F87EB3"/>
    <w:rsid w:val="00F942C7"/>
    <w:rsid w:val="00F95101"/>
    <w:rsid w:val="00F96712"/>
    <w:rsid w:val="00FA14D6"/>
    <w:rsid w:val="00FA45C6"/>
    <w:rsid w:val="00FB1578"/>
    <w:rsid w:val="00FB597D"/>
    <w:rsid w:val="00FB7E6D"/>
    <w:rsid w:val="00FC00F7"/>
    <w:rsid w:val="00FD152B"/>
    <w:rsid w:val="00FD17C8"/>
    <w:rsid w:val="00FD28DA"/>
    <w:rsid w:val="00FD579E"/>
    <w:rsid w:val="00FE1220"/>
    <w:rsid w:val="00FE2CB5"/>
    <w:rsid w:val="00FE3246"/>
    <w:rsid w:val="00FE399E"/>
    <w:rsid w:val="00FF1490"/>
    <w:rsid w:val="00FF2843"/>
    <w:rsid w:val="00FF28C9"/>
    <w:rsid w:val="00FF32B1"/>
    <w:rsid w:val="00FF4438"/>
    <w:rsid w:val="00FF6B63"/>
    <w:rsid w:val="00FF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53152AC4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B37"/>
    <w:pPr>
      <w:spacing w:before="60" w:after="60" w:line="200" w:lineRule="exact"/>
    </w:pPr>
    <w:rPr>
      <w:rFonts w:ascii="Arial" w:hAnsi="Arial" w:cs="Arial"/>
      <w:sz w:val="18"/>
      <w:szCs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A1B37"/>
    <w:pPr>
      <w:keepNext/>
      <w:spacing w:line="320" w:lineRule="exact"/>
      <w:jc w:val="center"/>
      <w:outlineLvl w:val="0"/>
    </w:pPr>
    <w:rPr>
      <w:rFonts w:ascii="Arial Black" w:hAnsi="Arial Black" w:cs="Arial Black"/>
      <w:color w:val="000000"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A1B37"/>
    <w:pPr>
      <w:keepNext/>
      <w:spacing w:line="220" w:lineRule="exact"/>
      <w:outlineLvl w:val="1"/>
    </w:pPr>
    <w:rPr>
      <w:rFonts w:ascii="Arial Black" w:hAnsi="Arial Black" w:cs="Arial Black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x-none" w:eastAsia="en-US"/>
    </w:rPr>
  </w:style>
  <w:style w:type="paragraph" w:styleId="Header">
    <w:name w:val="header"/>
    <w:basedOn w:val="Normal"/>
    <w:link w:val="HeaderChar"/>
    <w:uiPriority w:val="99"/>
    <w:rsid w:val="001A1B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Arial" w:hAnsi="Arial" w:cs="Arial"/>
      <w:sz w:val="18"/>
      <w:szCs w:val="18"/>
      <w:lang w:val="x-none" w:eastAsia="en-US"/>
    </w:rPr>
  </w:style>
  <w:style w:type="paragraph" w:styleId="Footer">
    <w:name w:val="footer"/>
    <w:basedOn w:val="Normal"/>
    <w:link w:val="FooterChar"/>
    <w:uiPriority w:val="99"/>
    <w:semiHidden/>
    <w:rsid w:val="001A1B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  <w:sz w:val="18"/>
      <w:szCs w:val="18"/>
      <w:lang w:val="x-none" w:eastAsia="en-US"/>
    </w:rPr>
  </w:style>
  <w:style w:type="character" w:styleId="Hyperlink">
    <w:name w:val="Hyperlink"/>
    <w:basedOn w:val="DefaultParagraphFont"/>
    <w:uiPriority w:val="99"/>
    <w:rsid w:val="001A1B37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47E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x-none" w:eastAsia="en-US"/>
    </w:rPr>
  </w:style>
  <w:style w:type="table" w:styleId="TableGrid">
    <w:name w:val="Table Grid"/>
    <w:basedOn w:val="TableNormal"/>
    <w:uiPriority w:val="99"/>
    <w:rsid w:val="004E43A4"/>
    <w:pPr>
      <w:spacing w:after="0" w:line="240" w:lineRule="auto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Word_97_-_2003_Document.doc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health.gov.au/mbsprimarycareitem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EB74EC-E5DF-410C-B35B-002E5EB2D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0</Words>
  <Characters>428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ral Form for Individual Allied Health Services under Medicare for patients with a chronic medical condition and complex care needs</vt:lpstr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 for Individual Allied Health Services under Medicare for patients with a chronic medical condition and complex care needs</dc:title>
  <dc:creator/>
  <cp:lastModifiedBy/>
  <cp:revision>1</cp:revision>
  <dcterms:created xsi:type="dcterms:W3CDTF">2021-09-10T08:47:00Z</dcterms:created>
  <dcterms:modified xsi:type="dcterms:W3CDTF">2022-06-29T07:35:00Z</dcterms:modified>
</cp:coreProperties>
</file>